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6616FAB5" w14:textId="0F894F96" w:rsidR="009129CC" w:rsidRDefault="005800B8" w:rsidP="0080101C">
      <w:pPr>
        <w:spacing w:line="240" w:lineRule="auto"/>
        <w:ind w:left="878" w:right="403"/>
        <w:jc w:val="center"/>
        <w:rPr>
          <w:rFonts w:cs="Times New Roman"/>
          <w:b/>
          <w:bCs/>
          <w:szCs w:val="24"/>
        </w:rPr>
      </w:pPr>
      <w:r w:rsidRPr="005800B8">
        <w:rPr>
          <w:rFonts w:cs="Times New Roman"/>
          <w:b/>
          <w:bCs/>
          <w:szCs w:val="24"/>
        </w:rPr>
        <w:t>OJJDP FY21 Juvenile Drug Treatment Court Program</w:t>
      </w:r>
    </w:p>
    <w:p w14:paraId="21BEE265" w14:textId="77777777" w:rsidR="005800B8" w:rsidRDefault="005800B8" w:rsidP="0080101C">
      <w:pPr>
        <w:spacing w:line="240" w:lineRule="auto"/>
        <w:ind w:left="878" w:right="403"/>
        <w:jc w:val="center"/>
        <w:rPr>
          <w:rFonts w:cs="Times New Roman"/>
          <w:b/>
          <w:bCs/>
          <w:szCs w:val="24"/>
        </w:rPr>
      </w:pPr>
    </w:p>
    <w:p w14:paraId="7AB6C302" w14:textId="36591DCE" w:rsidR="00773086" w:rsidRDefault="004059E7" w:rsidP="0080101C">
      <w:pPr>
        <w:spacing w:line="240" w:lineRule="auto"/>
        <w:ind w:left="878" w:right="403"/>
        <w:jc w:val="center"/>
        <w:rPr>
          <w:rFonts w:cs="Times New Roman"/>
          <w:b/>
          <w:bCs/>
          <w:szCs w:val="24"/>
          <w:u w:val="single"/>
        </w:rPr>
      </w:pPr>
      <w:r w:rsidRPr="005B5630">
        <w:rPr>
          <w:rFonts w:cs="Times New Roman"/>
          <w:b/>
          <w:bCs/>
          <w:szCs w:val="24"/>
          <w:u w:val="single"/>
        </w:rPr>
        <w:t xml:space="preserve">Category </w:t>
      </w:r>
      <w:r w:rsidR="00E326BB">
        <w:rPr>
          <w:rFonts w:cs="Times New Roman"/>
          <w:b/>
          <w:bCs/>
          <w:szCs w:val="24"/>
          <w:u w:val="single"/>
        </w:rPr>
        <w:t>2</w:t>
      </w:r>
      <w:r w:rsidRPr="005B5630">
        <w:rPr>
          <w:rFonts w:cs="Times New Roman"/>
          <w:b/>
          <w:bCs/>
          <w:szCs w:val="24"/>
          <w:u w:val="single"/>
        </w:rPr>
        <w:t xml:space="preserve">: </w:t>
      </w:r>
      <w:r w:rsidR="00E326BB" w:rsidRPr="00E326BB">
        <w:rPr>
          <w:rFonts w:cs="Times New Roman"/>
          <w:b/>
          <w:bCs/>
          <w:szCs w:val="24"/>
          <w:u w:val="single"/>
        </w:rPr>
        <w:t>Juvenile Drug Treatment Court Enhancement</w:t>
      </w:r>
    </w:p>
    <w:p w14:paraId="13D9334B" w14:textId="77777777" w:rsidR="00E326BB" w:rsidRDefault="00E326BB" w:rsidP="0080101C">
      <w:pPr>
        <w:spacing w:line="240" w:lineRule="auto"/>
        <w:ind w:left="878" w:right="403"/>
        <w:jc w:val="center"/>
        <w:rPr>
          <w:b/>
          <w:szCs w:val="24"/>
        </w:rPr>
      </w:pPr>
    </w:p>
    <w:p w14:paraId="628D8BF8" w14:textId="31D4FCB7" w:rsidR="002E4500" w:rsidRDefault="00935F97" w:rsidP="00773086">
      <w:pPr>
        <w:spacing w:line="240" w:lineRule="auto"/>
        <w:ind w:right="403"/>
        <w:jc w:val="both"/>
        <w:rPr>
          <w:rFonts w:cs="Times New Roman"/>
          <w:szCs w:val="24"/>
        </w:rPr>
      </w:pPr>
      <w:r w:rsidRPr="00935F97">
        <w:rPr>
          <w:bCs/>
          <w:szCs w:val="24"/>
        </w:rPr>
        <w:t>This template is for</w:t>
      </w:r>
      <w:r w:rsidR="0030730A">
        <w:rPr>
          <w:bCs/>
          <w:szCs w:val="24"/>
        </w:rPr>
        <w:t xml:space="preserve"> </w:t>
      </w:r>
      <w:r w:rsidRPr="00935F97">
        <w:rPr>
          <w:bCs/>
          <w:szCs w:val="24"/>
        </w:rPr>
        <w:t xml:space="preserve">the </w:t>
      </w:r>
      <w:r w:rsidR="005800B8" w:rsidRPr="005800B8">
        <w:rPr>
          <w:rFonts w:cs="Times New Roman"/>
          <w:szCs w:val="24"/>
        </w:rPr>
        <w:t>OJJDP FY21 Juvenile Drug Treatment Court Program</w:t>
      </w:r>
      <w:r w:rsidR="005800B8">
        <w:rPr>
          <w:rFonts w:cs="Times New Roman"/>
          <w:szCs w:val="24"/>
        </w:rPr>
        <w:t xml:space="preserve"> </w:t>
      </w:r>
      <w:r w:rsidR="009129CC">
        <w:rPr>
          <w:bCs/>
          <w:szCs w:val="24"/>
        </w:rPr>
        <w:t>- C</w:t>
      </w:r>
      <w:r w:rsidR="004059E7" w:rsidRPr="004059E7">
        <w:rPr>
          <w:rFonts w:cs="Times New Roman"/>
          <w:szCs w:val="24"/>
        </w:rPr>
        <w:t xml:space="preserve">ategory </w:t>
      </w:r>
      <w:r w:rsidR="00E326BB">
        <w:rPr>
          <w:rFonts w:cs="Times New Roman"/>
          <w:szCs w:val="24"/>
        </w:rPr>
        <w:t>2</w:t>
      </w:r>
      <w:r w:rsidR="004059E7" w:rsidRPr="004059E7">
        <w:rPr>
          <w:rFonts w:cs="Times New Roman"/>
          <w:szCs w:val="24"/>
        </w:rPr>
        <w:t xml:space="preserve">: </w:t>
      </w:r>
      <w:r w:rsidR="00773086" w:rsidRPr="00773086">
        <w:rPr>
          <w:rFonts w:cs="Times New Roman"/>
          <w:szCs w:val="24"/>
        </w:rPr>
        <w:t xml:space="preserve">Juvenile Drug Treatment Court </w:t>
      </w:r>
      <w:r w:rsidR="00E326BB">
        <w:rPr>
          <w:rFonts w:cs="Times New Roman"/>
          <w:szCs w:val="24"/>
        </w:rPr>
        <w:t>Enhancement</w:t>
      </w:r>
    </w:p>
    <w:p w14:paraId="20DE8AD3" w14:textId="77777777" w:rsidR="00773086" w:rsidRPr="009129CC" w:rsidRDefault="00773086" w:rsidP="00773086">
      <w:pPr>
        <w:spacing w:line="240" w:lineRule="auto"/>
        <w:ind w:right="403"/>
        <w:jc w:val="both"/>
        <w:rPr>
          <w:rFonts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0" w:name="Review_Criteria"/>
      <w:bookmarkStart w:id="1" w:name="_bookmark27"/>
      <w:bookmarkEnd w:id="0"/>
      <w:bookmarkEnd w:id="1"/>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2A816D47"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w:t>
      </w:r>
      <w:r w:rsidR="00773086">
        <w:t>3</w:t>
      </w:r>
      <w:r w:rsidR="0073144E" w:rsidRPr="009129CC">
        <w:t xml:space="preserve">0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2"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2"/>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3" w:name="_Hlk60072025"/>
      <w:r w:rsidR="005B5630" w:rsidRPr="005B5630">
        <w:rPr>
          <w:rFonts w:eastAsiaTheme="minorEastAsia" w:cs="Times New Roman"/>
          <w:szCs w:val="24"/>
          <w:lang w:eastAsia="zh-CN" w:bidi="ar-SA"/>
        </w:rPr>
        <w:t>Capabilities and Competencies</w:t>
      </w:r>
      <w:bookmarkEnd w:id="3"/>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75184CB1" w:rsidR="0073144E" w:rsidRPr="005B5630" w:rsidRDefault="006D7CA9" w:rsidP="0073144E">
      <w:pPr>
        <w:spacing w:line="240" w:lineRule="auto"/>
      </w:pPr>
      <w:r w:rsidRPr="005B5630">
        <w:t xml:space="preserve">Your program narrative should be numbered </w:t>
      </w:r>
      <w:r w:rsidR="0073144E" w:rsidRPr="005B5630">
        <w:t xml:space="preserve">“1 of </w:t>
      </w:r>
      <w:r w:rsidR="00773086">
        <w:t>3</w:t>
      </w:r>
      <w:r w:rsidR="0073144E" w:rsidRPr="005B5630">
        <w:t xml:space="preserve">0,” “2 of </w:t>
      </w:r>
      <w:r w:rsidR="00773086">
        <w:t>3</w:t>
      </w:r>
      <w:r w:rsidR="0073144E" w:rsidRPr="005B5630">
        <w:t>0,”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773086">
        <w:t>3</w:t>
      </w:r>
      <w:r w:rsidR="00746607" w:rsidRPr="005B5630">
        <w:t>0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7D8CC657"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20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045EAAAD" w14:textId="69396FEC" w:rsidR="00A33FAF" w:rsidRPr="005B5630" w:rsidRDefault="00AD187E" w:rsidP="0003197F">
      <w:pPr>
        <w:spacing w:line="240" w:lineRule="auto"/>
      </w:pPr>
      <w:r w:rsidRPr="005B5630">
        <w:lastRenderedPageBreak/>
        <w:t xml:space="preserve">You should allocate your </w:t>
      </w:r>
      <w:r w:rsidR="00773086">
        <w:t>3</w:t>
      </w:r>
      <w:r w:rsidRPr="005B5630">
        <w:t xml:space="preserve">0 pages </w:t>
      </w:r>
      <w:r w:rsidR="00A56724" w:rsidRPr="005B5630">
        <w:t xml:space="preserve">in a way that reflects the scoring of each section. </w:t>
      </w:r>
      <w:r w:rsidR="00C820F0" w:rsidRPr="005B5630">
        <w:t xml:space="preserve">You should allocate several pages of your applications to sections worth the highest percentage of your score. </w:t>
      </w:r>
    </w:p>
    <w:p w14:paraId="16D22310" w14:textId="77777777" w:rsidR="005B5630" w:rsidRDefault="005B5630" w:rsidP="00FD2504">
      <w:pPr>
        <w:pStyle w:val="ListParagraph"/>
        <w:tabs>
          <w:tab w:val="left" w:pos="880"/>
        </w:tabs>
        <w:ind w:left="0" w:firstLine="0"/>
        <w:rPr>
          <w:rFonts w:cs="Times New Roman"/>
          <w:b/>
          <w:szCs w:val="24"/>
        </w:rPr>
      </w:pPr>
    </w:p>
    <w:p w14:paraId="179F44C5" w14:textId="1FFF0E3E" w:rsidR="005B5630" w:rsidRPr="005B5630" w:rsidRDefault="005B5630" w:rsidP="00FD2504">
      <w:pPr>
        <w:pStyle w:val="ListParagraph"/>
        <w:tabs>
          <w:tab w:val="left" w:pos="880"/>
        </w:tabs>
        <w:ind w:left="0" w:firstLine="0"/>
        <w:rPr>
          <w:rFonts w:cs="Times New Roman"/>
          <w:b/>
          <w:bCs/>
          <w:szCs w:val="24"/>
        </w:rPr>
        <w:sectPr w:rsidR="005B5630" w:rsidRPr="005B5630" w:rsidSect="00531DB4">
          <w:footerReference w:type="default" r:id="rId7"/>
          <w:type w:val="continuous"/>
          <w:pgSz w:w="12240" w:h="15840"/>
          <w:pgMar w:top="1440" w:right="1440" w:bottom="1440" w:left="1440" w:header="0" w:footer="288" w:gutter="0"/>
          <w:cols w:space="720"/>
          <w:titlePg/>
          <w:docGrid w:linePitch="326"/>
        </w:sectPr>
      </w:pPr>
    </w:p>
    <w:p w14:paraId="0051AE3B" w14:textId="77777777" w:rsidR="00B56B46" w:rsidRDefault="00B56B46">
      <w:pPr>
        <w:widowControl/>
        <w:autoSpaceDE/>
        <w:autoSpaceDN/>
        <w:spacing w:line="240" w:lineRule="auto"/>
        <w:rPr>
          <w:rFonts w:eastAsiaTheme="minorEastAsia" w:cs="Times New Roman"/>
          <w:b/>
          <w:bCs/>
          <w:szCs w:val="24"/>
          <w:lang w:eastAsia="zh-CN" w:bidi="ar-SA"/>
        </w:rPr>
      </w:pPr>
    </w:p>
    <w:p w14:paraId="01C37718" w14:textId="77777777" w:rsidR="00B56B46" w:rsidRDefault="00B56B46">
      <w:pPr>
        <w:widowControl/>
        <w:autoSpaceDE/>
        <w:autoSpaceDN/>
        <w:spacing w:line="240" w:lineRule="auto"/>
        <w:rPr>
          <w:rFonts w:eastAsiaTheme="minorEastAsia" w:cs="Times New Roman"/>
          <w:b/>
          <w:bCs/>
          <w:szCs w:val="24"/>
          <w:lang w:eastAsia="zh-CN" w:bidi="ar-SA"/>
        </w:rPr>
      </w:pPr>
    </w:p>
    <w:p w14:paraId="534E1559" w14:textId="77777777" w:rsidR="00B56B46" w:rsidRDefault="00B56B46">
      <w:pPr>
        <w:widowControl/>
        <w:autoSpaceDE/>
        <w:autoSpaceDN/>
        <w:spacing w:line="240" w:lineRule="auto"/>
        <w:rPr>
          <w:rFonts w:eastAsiaTheme="minorEastAsia" w:cs="Times New Roman"/>
          <w:b/>
          <w:bCs/>
          <w:szCs w:val="24"/>
          <w:lang w:eastAsia="zh-CN" w:bidi="ar-SA"/>
        </w:rPr>
      </w:pPr>
    </w:p>
    <w:p w14:paraId="13072E4F" w14:textId="77777777" w:rsidR="00B56B46" w:rsidRDefault="00B56B46">
      <w:pPr>
        <w:widowControl/>
        <w:autoSpaceDE/>
        <w:autoSpaceDN/>
        <w:spacing w:line="240" w:lineRule="auto"/>
        <w:rPr>
          <w:rFonts w:eastAsiaTheme="minorEastAsia" w:cs="Times New Roman"/>
          <w:b/>
          <w:bCs/>
          <w:szCs w:val="24"/>
          <w:lang w:eastAsia="zh-CN" w:bidi="ar-SA"/>
        </w:rPr>
      </w:pPr>
    </w:p>
    <w:p w14:paraId="29D03077" w14:textId="77777777" w:rsidR="00B56B46" w:rsidRDefault="00B56B46">
      <w:pPr>
        <w:widowControl/>
        <w:autoSpaceDE/>
        <w:autoSpaceDN/>
        <w:spacing w:line="240" w:lineRule="auto"/>
        <w:rPr>
          <w:rFonts w:eastAsiaTheme="minorEastAsia" w:cs="Times New Roman"/>
          <w:b/>
          <w:bCs/>
          <w:szCs w:val="24"/>
          <w:lang w:eastAsia="zh-CN" w:bidi="ar-SA"/>
        </w:rPr>
      </w:pPr>
    </w:p>
    <w:p w14:paraId="59CD15F4" w14:textId="77777777" w:rsidR="00B56B46" w:rsidRDefault="00B56B46">
      <w:pPr>
        <w:widowControl/>
        <w:autoSpaceDE/>
        <w:autoSpaceDN/>
        <w:spacing w:line="240" w:lineRule="auto"/>
        <w:rPr>
          <w:rFonts w:eastAsiaTheme="minorEastAsia" w:cs="Times New Roman"/>
          <w:b/>
          <w:bCs/>
          <w:szCs w:val="24"/>
          <w:lang w:eastAsia="zh-CN" w:bidi="ar-SA"/>
        </w:rPr>
      </w:pPr>
    </w:p>
    <w:p w14:paraId="68AE2FD6" w14:textId="77777777" w:rsidR="00B56B46" w:rsidRDefault="00B56B46">
      <w:pPr>
        <w:widowControl/>
        <w:autoSpaceDE/>
        <w:autoSpaceDN/>
        <w:spacing w:line="240" w:lineRule="auto"/>
        <w:rPr>
          <w:rFonts w:eastAsiaTheme="minorEastAsia" w:cs="Times New Roman"/>
          <w:b/>
          <w:bCs/>
          <w:szCs w:val="24"/>
          <w:lang w:eastAsia="zh-CN" w:bidi="ar-SA"/>
        </w:rPr>
      </w:pPr>
    </w:p>
    <w:p w14:paraId="005C2557" w14:textId="77777777" w:rsidR="00B56B46" w:rsidRDefault="00B56B46">
      <w:pPr>
        <w:widowControl/>
        <w:autoSpaceDE/>
        <w:autoSpaceDN/>
        <w:spacing w:line="240" w:lineRule="auto"/>
        <w:rPr>
          <w:rFonts w:eastAsiaTheme="minorEastAsia" w:cs="Times New Roman"/>
          <w:b/>
          <w:bCs/>
          <w:szCs w:val="24"/>
          <w:lang w:eastAsia="zh-CN" w:bidi="ar-SA"/>
        </w:rPr>
      </w:pPr>
    </w:p>
    <w:p w14:paraId="2DEE46A7" w14:textId="77777777" w:rsidR="00B56B46" w:rsidRDefault="00B56B46">
      <w:pPr>
        <w:widowControl/>
        <w:autoSpaceDE/>
        <w:autoSpaceDN/>
        <w:spacing w:line="240" w:lineRule="auto"/>
        <w:rPr>
          <w:rFonts w:eastAsiaTheme="minorEastAsia" w:cs="Times New Roman"/>
          <w:b/>
          <w:bCs/>
          <w:szCs w:val="24"/>
          <w:lang w:eastAsia="zh-CN" w:bidi="ar-SA"/>
        </w:rPr>
      </w:pPr>
    </w:p>
    <w:p w14:paraId="478D0970" w14:textId="77777777" w:rsidR="00B56B46" w:rsidRDefault="00B56B46">
      <w:pPr>
        <w:widowControl/>
        <w:autoSpaceDE/>
        <w:autoSpaceDN/>
        <w:spacing w:line="240" w:lineRule="auto"/>
        <w:rPr>
          <w:rFonts w:eastAsiaTheme="minorEastAsia" w:cs="Times New Roman"/>
          <w:b/>
          <w:bCs/>
          <w:szCs w:val="24"/>
          <w:lang w:eastAsia="zh-CN" w:bidi="ar-SA"/>
        </w:rPr>
      </w:pPr>
    </w:p>
    <w:p w14:paraId="5F51F7B7" w14:textId="77777777" w:rsidR="00B56B46" w:rsidRDefault="00B56B46">
      <w:pPr>
        <w:widowControl/>
        <w:autoSpaceDE/>
        <w:autoSpaceDN/>
        <w:spacing w:line="240" w:lineRule="auto"/>
        <w:rPr>
          <w:rFonts w:eastAsiaTheme="minorEastAsia" w:cs="Times New Roman"/>
          <w:b/>
          <w:bCs/>
          <w:szCs w:val="24"/>
          <w:lang w:eastAsia="zh-CN" w:bidi="ar-SA"/>
        </w:rPr>
      </w:pPr>
    </w:p>
    <w:p w14:paraId="16C3393D" w14:textId="77777777" w:rsidR="00B56B46" w:rsidRDefault="00B56B46">
      <w:pPr>
        <w:widowControl/>
        <w:autoSpaceDE/>
        <w:autoSpaceDN/>
        <w:spacing w:line="240" w:lineRule="auto"/>
        <w:rPr>
          <w:rFonts w:eastAsiaTheme="minorEastAsia" w:cs="Times New Roman"/>
          <w:b/>
          <w:bCs/>
          <w:szCs w:val="24"/>
          <w:lang w:eastAsia="zh-CN" w:bidi="ar-SA"/>
        </w:rPr>
      </w:pPr>
    </w:p>
    <w:p w14:paraId="3AFE70FC" w14:textId="77777777" w:rsidR="00B56B46" w:rsidRDefault="00B56B46">
      <w:pPr>
        <w:widowControl/>
        <w:autoSpaceDE/>
        <w:autoSpaceDN/>
        <w:spacing w:line="240" w:lineRule="auto"/>
        <w:rPr>
          <w:rFonts w:eastAsiaTheme="minorEastAsia" w:cs="Times New Roman"/>
          <w:b/>
          <w:bCs/>
          <w:szCs w:val="24"/>
          <w:lang w:eastAsia="zh-CN" w:bidi="ar-SA"/>
        </w:rPr>
      </w:pPr>
    </w:p>
    <w:p w14:paraId="3B50D47B" w14:textId="77777777" w:rsidR="00B56B46" w:rsidRDefault="00B56B46">
      <w:pPr>
        <w:widowControl/>
        <w:autoSpaceDE/>
        <w:autoSpaceDN/>
        <w:spacing w:line="240" w:lineRule="auto"/>
        <w:rPr>
          <w:rFonts w:eastAsiaTheme="minorEastAsia" w:cs="Times New Roman"/>
          <w:b/>
          <w:bCs/>
          <w:szCs w:val="24"/>
          <w:lang w:eastAsia="zh-CN" w:bidi="ar-SA"/>
        </w:rPr>
      </w:pPr>
    </w:p>
    <w:p w14:paraId="04878999" w14:textId="77777777" w:rsidR="00B56B46" w:rsidRDefault="00B56B46">
      <w:pPr>
        <w:widowControl/>
        <w:autoSpaceDE/>
        <w:autoSpaceDN/>
        <w:spacing w:line="240" w:lineRule="auto"/>
        <w:rPr>
          <w:rFonts w:eastAsiaTheme="minorEastAsia" w:cs="Times New Roman"/>
          <w:b/>
          <w:bCs/>
          <w:szCs w:val="24"/>
          <w:lang w:eastAsia="zh-CN" w:bidi="ar-SA"/>
        </w:rPr>
      </w:pPr>
    </w:p>
    <w:p w14:paraId="167BDEDE" w14:textId="77777777" w:rsidR="00B56B46" w:rsidRDefault="00B56B46">
      <w:pPr>
        <w:widowControl/>
        <w:autoSpaceDE/>
        <w:autoSpaceDN/>
        <w:spacing w:line="240" w:lineRule="auto"/>
        <w:rPr>
          <w:rFonts w:eastAsiaTheme="minorEastAsia" w:cs="Times New Roman"/>
          <w:b/>
          <w:bCs/>
          <w:szCs w:val="24"/>
          <w:lang w:eastAsia="zh-CN" w:bidi="ar-SA"/>
        </w:rPr>
      </w:pPr>
    </w:p>
    <w:p w14:paraId="086E924D" w14:textId="77777777" w:rsidR="00B56B46" w:rsidRDefault="00B56B46">
      <w:pPr>
        <w:widowControl/>
        <w:autoSpaceDE/>
        <w:autoSpaceDN/>
        <w:spacing w:line="240" w:lineRule="auto"/>
        <w:rPr>
          <w:rFonts w:eastAsiaTheme="minorEastAsia" w:cs="Times New Roman"/>
          <w:b/>
          <w:bCs/>
          <w:szCs w:val="24"/>
          <w:lang w:eastAsia="zh-CN" w:bidi="ar-SA"/>
        </w:rPr>
      </w:pPr>
    </w:p>
    <w:p w14:paraId="3D29FAB4" w14:textId="77777777" w:rsidR="00B56B46" w:rsidRDefault="00B56B46">
      <w:pPr>
        <w:widowControl/>
        <w:autoSpaceDE/>
        <w:autoSpaceDN/>
        <w:spacing w:line="240" w:lineRule="auto"/>
        <w:rPr>
          <w:rFonts w:eastAsiaTheme="minorEastAsia" w:cs="Times New Roman"/>
          <w:b/>
          <w:bCs/>
          <w:szCs w:val="24"/>
          <w:lang w:eastAsia="zh-CN" w:bidi="ar-SA"/>
        </w:rPr>
      </w:pPr>
    </w:p>
    <w:p w14:paraId="6D04877B" w14:textId="77777777" w:rsidR="00B56B46" w:rsidRDefault="00B56B46">
      <w:pPr>
        <w:widowControl/>
        <w:autoSpaceDE/>
        <w:autoSpaceDN/>
        <w:spacing w:line="240" w:lineRule="auto"/>
        <w:rPr>
          <w:rFonts w:eastAsiaTheme="minorEastAsia" w:cs="Times New Roman"/>
          <w:b/>
          <w:bCs/>
          <w:szCs w:val="24"/>
          <w:lang w:eastAsia="zh-CN" w:bidi="ar-SA"/>
        </w:rPr>
      </w:pPr>
    </w:p>
    <w:p w14:paraId="4663AB07" w14:textId="77777777" w:rsidR="00B56B46" w:rsidRDefault="00B56B46">
      <w:pPr>
        <w:widowControl/>
        <w:autoSpaceDE/>
        <w:autoSpaceDN/>
        <w:spacing w:line="240" w:lineRule="auto"/>
        <w:rPr>
          <w:rFonts w:eastAsiaTheme="minorEastAsia" w:cs="Times New Roman"/>
          <w:b/>
          <w:bCs/>
          <w:szCs w:val="24"/>
          <w:lang w:eastAsia="zh-CN" w:bidi="ar-SA"/>
        </w:rPr>
      </w:pPr>
    </w:p>
    <w:p w14:paraId="6B794D0B" w14:textId="77777777" w:rsidR="00B56B46" w:rsidRDefault="00B56B46">
      <w:pPr>
        <w:widowControl/>
        <w:autoSpaceDE/>
        <w:autoSpaceDN/>
        <w:spacing w:line="240" w:lineRule="auto"/>
        <w:rPr>
          <w:rFonts w:eastAsiaTheme="minorEastAsia" w:cs="Times New Roman"/>
          <w:b/>
          <w:bCs/>
          <w:szCs w:val="24"/>
          <w:lang w:eastAsia="zh-CN" w:bidi="ar-SA"/>
        </w:rPr>
      </w:pPr>
    </w:p>
    <w:p w14:paraId="7AAEEC7C" w14:textId="77777777" w:rsidR="00B56B46" w:rsidRDefault="00B56B46">
      <w:pPr>
        <w:widowControl/>
        <w:autoSpaceDE/>
        <w:autoSpaceDN/>
        <w:spacing w:line="240" w:lineRule="auto"/>
        <w:rPr>
          <w:rFonts w:eastAsiaTheme="minorEastAsia" w:cs="Times New Roman"/>
          <w:b/>
          <w:bCs/>
          <w:szCs w:val="24"/>
          <w:lang w:eastAsia="zh-CN" w:bidi="ar-SA"/>
        </w:rPr>
      </w:pPr>
    </w:p>
    <w:p w14:paraId="2F948958" w14:textId="77777777" w:rsidR="00B56B46" w:rsidRDefault="00B56B46">
      <w:pPr>
        <w:widowControl/>
        <w:autoSpaceDE/>
        <w:autoSpaceDN/>
        <w:spacing w:line="240" w:lineRule="auto"/>
        <w:rPr>
          <w:rFonts w:eastAsiaTheme="minorEastAsia" w:cs="Times New Roman"/>
          <w:b/>
          <w:bCs/>
          <w:szCs w:val="24"/>
          <w:lang w:eastAsia="zh-CN" w:bidi="ar-SA"/>
        </w:rPr>
      </w:pPr>
    </w:p>
    <w:p w14:paraId="0909F76C" w14:textId="77777777" w:rsidR="00B56B46" w:rsidRDefault="00B56B46">
      <w:pPr>
        <w:widowControl/>
        <w:autoSpaceDE/>
        <w:autoSpaceDN/>
        <w:spacing w:line="240" w:lineRule="auto"/>
        <w:rPr>
          <w:rFonts w:eastAsiaTheme="minorEastAsia" w:cs="Times New Roman"/>
          <w:b/>
          <w:bCs/>
          <w:szCs w:val="24"/>
          <w:lang w:eastAsia="zh-CN" w:bidi="ar-SA"/>
        </w:rPr>
      </w:pPr>
    </w:p>
    <w:p w14:paraId="7D48CACD" w14:textId="77777777" w:rsidR="00B56B46" w:rsidRDefault="00B56B46">
      <w:pPr>
        <w:widowControl/>
        <w:autoSpaceDE/>
        <w:autoSpaceDN/>
        <w:spacing w:line="240" w:lineRule="auto"/>
        <w:rPr>
          <w:rFonts w:eastAsiaTheme="minorEastAsia" w:cs="Times New Roman"/>
          <w:b/>
          <w:bCs/>
          <w:szCs w:val="24"/>
          <w:lang w:eastAsia="zh-CN" w:bidi="ar-SA"/>
        </w:rPr>
      </w:pPr>
    </w:p>
    <w:p w14:paraId="470EC2B3" w14:textId="77777777" w:rsidR="00B56B46" w:rsidRDefault="00B56B46">
      <w:pPr>
        <w:widowControl/>
        <w:autoSpaceDE/>
        <w:autoSpaceDN/>
        <w:spacing w:line="240" w:lineRule="auto"/>
        <w:rPr>
          <w:rFonts w:eastAsiaTheme="minorEastAsia" w:cs="Times New Roman"/>
          <w:b/>
          <w:bCs/>
          <w:szCs w:val="24"/>
          <w:lang w:eastAsia="zh-CN" w:bidi="ar-SA"/>
        </w:rPr>
      </w:pPr>
    </w:p>
    <w:p w14:paraId="4B26565A" w14:textId="77777777" w:rsidR="00B56B46" w:rsidRDefault="00B56B46">
      <w:pPr>
        <w:widowControl/>
        <w:autoSpaceDE/>
        <w:autoSpaceDN/>
        <w:spacing w:line="240" w:lineRule="auto"/>
        <w:rPr>
          <w:rFonts w:eastAsiaTheme="minorEastAsia" w:cs="Times New Roman"/>
          <w:b/>
          <w:bCs/>
          <w:szCs w:val="24"/>
          <w:lang w:eastAsia="zh-CN" w:bidi="ar-SA"/>
        </w:rPr>
      </w:pPr>
    </w:p>
    <w:p w14:paraId="574743D5" w14:textId="77777777" w:rsidR="00B56B46" w:rsidRDefault="00B56B46">
      <w:pPr>
        <w:widowControl/>
        <w:autoSpaceDE/>
        <w:autoSpaceDN/>
        <w:spacing w:line="240" w:lineRule="auto"/>
        <w:rPr>
          <w:rFonts w:eastAsiaTheme="minorEastAsia" w:cs="Times New Roman"/>
          <w:b/>
          <w:bCs/>
          <w:szCs w:val="24"/>
          <w:lang w:eastAsia="zh-CN" w:bidi="ar-SA"/>
        </w:rPr>
      </w:pPr>
    </w:p>
    <w:p w14:paraId="4423326C" w14:textId="77777777" w:rsidR="00B56B46" w:rsidRDefault="00B56B46">
      <w:pPr>
        <w:widowControl/>
        <w:autoSpaceDE/>
        <w:autoSpaceDN/>
        <w:spacing w:line="240" w:lineRule="auto"/>
        <w:rPr>
          <w:rFonts w:eastAsiaTheme="minorEastAsia" w:cs="Times New Roman"/>
          <w:b/>
          <w:bCs/>
          <w:szCs w:val="24"/>
          <w:lang w:eastAsia="zh-CN" w:bidi="ar-SA"/>
        </w:rPr>
      </w:pPr>
    </w:p>
    <w:p w14:paraId="101ED351" w14:textId="77777777" w:rsidR="00B56B46" w:rsidRDefault="00B56B46">
      <w:pPr>
        <w:widowControl/>
        <w:autoSpaceDE/>
        <w:autoSpaceDN/>
        <w:spacing w:line="240" w:lineRule="auto"/>
        <w:rPr>
          <w:rFonts w:eastAsiaTheme="minorEastAsia" w:cs="Times New Roman"/>
          <w:b/>
          <w:bCs/>
          <w:szCs w:val="24"/>
          <w:lang w:eastAsia="zh-CN" w:bidi="ar-SA"/>
        </w:rPr>
      </w:pPr>
    </w:p>
    <w:p w14:paraId="7919626A" w14:textId="77777777" w:rsidR="00B56B46" w:rsidRDefault="00B56B46">
      <w:pPr>
        <w:widowControl/>
        <w:autoSpaceDE/>
        <w:autoSpaceDN/>
        <w:spacing w:line="240" w:lineRule="auto"/>
        <w:rPr>
          <w:rFonts w:eastAsiaTheme="minorEastAsia" w:cs="Times New Roman"/>
          <w:b/>
          <w:bCs/>
          <w:szCs w:val="24"/>
          <w:lang w:eastAsia="zh-CN" w:bidi="ar-SA"/>
        </w:rPr>
      </w:pPr>
    </w:p>
    <w:p w14:paraId="2F5A59C7" w14:textId="77777777" w:rsidR="00B56B46" w:rsidRDefault="00B56B46">
      <w:pPr>
        <w:widowControl/>
        <w:autoSpaceDE/>
        <w:autoSpaceDN/>
        <w:spacing w:line="240" w:lineRule="auto"/>
        <w:rPr>
          <w:rFonts w:eastAsiaTheme="minorEastAsia" w:cs="Times New Roman"/>
          <w:b/>
          <w:bCs/>
          <w:szCs w:val="24"/>
          <w:lang w:eastAsia="zh-CN" w:bidi="ar-SA"/>
        </w:rPr>
      </w:pPr>
    </w:p>
    <w:p w14:paraId="168BB4DD" w14:textId="0C5C69CA" w:rsidR="00B56B46" w:rsidRDefault="00B56B46">
      <w:pPr>
        <w:widowControl/>
        <w:autoSpaceDE/>
        <w:autoSpaceDN/>
        <w:spacing w:line="240" w:lineRule="auto"/>
        <w:rPr>
          <w:rFonts w:eastAsiaTheme="minorEastAsia" w:cs="Times New Roman"/>
          <w:b/>
          <w:bCs/>
          <w:szCs w:val="24"/>
          <w:lang w:eastAsia="zh-CN" w:bidi="ar-SA"/>
        </w:rPr>
      </w:pPr>
    </w:p>
    <w:p w14:paraId="505324C0" w14:textId="77777777" w:rsidR="00953608" w:rsidRDefault="00953608">
      <w:pPr>
        <w:widowControl/>
        <w:autoSpaceDE/>
        <w:autoSpaceDN/>
        <w:spacing w:line="240" w:lineRule="auto"/>
        <w:rPr>
          <w:rFonts w:eastAsiaTheme="minorEastAsia" w:cs="Times New Roman"/>
          <w:b/>
          <w:bCs/>
          <w:szCs w:val="24"/>
          <w:lang w:eastAsia="zh-CN" w:bidi="ar-SA"/>
        </w:rPr>
      </w:pPr>
    </w:p>
    <w:p w14:paraId="6E2F4B91" w14:textId="77777777" w:rsidR="00B56B46" w:rsidRDefault="00B56B46">
      <w:pPr>
        <w:widowControl/>
        <w:autoSpaceDE/>
        <w:autoSpaceDN/>
        <w:spacing w:line="240" w:lineRule="auto"/>
        <w:rPr>
          <w:rFonts w:eastAsiaTheme="minorEastAsia" w:cs="Times New Roman"/>
          <w:b/>
          <w:bCs/>
          <w:szCs w:val="24"/>
          <w:lang w:eastAsia="zh-CN" w:bidi="ar-SA"/>
        </w:rPr>
      </w:pPr>
    </w:p>
    <w:p w14:paraId="7DC7027D" w14:textId="77777777" w:rsidR="00B56B46" w:rsidRDefault="00B56B46">
      <w:pPr>
        <w:widowControl/>
        <w:autoSpaceDE/>
        <w:autoSpaceDN/>
        <w:spacing w:line="240" w:lineRule="auto"/>
        <w:rPr>
          <w:rFonts w:eastAsiaTheme="minorEastAsia" w:cs="Times New Roman"/>
          <w:b/>
          <w:bCs/>
          <w:szCs w:val="24"/>
          <w:lang w:eastAsia="zh-CN" w:bidi="ar-SA"/>
        </w:rPr>
      </w:pPr>
    </w:p>
    <w:p w14:paraId="1571F484" w14:textId="1AF7A0D0" w:rsidR="005B5630" w:rsidRPr="00773086" w:rsidRDefault="00953608" w:rsidP="00B56B46">
      <w:pPr>
        <w:widowControl/>
        <w:autoSpaceDE/>
        <w:autoSpaceDN/>
        <w:spacing w:line="240" w:lineRule="auto"/>
        <w:rPr>
          <w:b/>
          <w:bCs/>
          <w:lang w:eastAsia="zh-CN" w:bidi="ar-SA"/>
        </w:rPr>
      </w:pPr>
      <w:r>
        <w:rPr>
          <w:lang w:eastAsia="zh-CN" w:bidi="ar-SA"/>
        </w:rPr>
        <w:br w:type="page"/>
      </w:r>
      <w:r>
        <w:rPr>
          <w:lang w:eastAsia="zh-CN" w:bidi="ar-SA"/>
        </w:rPr>
        <w:lastRenderedPageBreak/>
        <w:t xml:space="preserve"> </w:t>
      </w:r>
      <w:r w:rsidR="005B5630" w:rsidRPr="00773086">
        <w:rPr>
          <w:b/>
          <w:bCs/>
          <w:lang w:eastAsia="zh-CN" w:bidi="ar-SA"/>
        </w:rPr>
        <w:t xml:space="preserve">Description of the Issue </w:t>
      </w:r>
    </w:p>
    <w:p w14:paraId="569574D9" w14:textId="5C7F2183"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327BC0">
        <w:rPr>
          <w:rFonts w:cs="Times New Roman"/>
          <w:b/>
          <w:color w:val="FF0000"/>
          <w:szCs w:val="24"/>
          <w:highlight w:val="yellow"/>
        </w:rPr>
        <w:t>1</w:t>
      </w:r>
      <w:r w:rsidR="006313DE" w:rsidRPr="006313DE">
        <w:rPr>
          <w:rFonts w:cs="Times New Roman"/>
          <w:b/>
          <w:color w:val="FF0000"/>
          <w:szCs w:val="24"/>
          <w:highlight w:val="yellow"/>
        </w:rPr>
        <w:t>0%</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691009BC" w14:textId="77777777" w:rsidR="005B5630" w:rsidRPr="00773086" w:rsidRDefault="005B5630" w:rsidP="0037678B">
      <w:pPr>
        <w:tabs>
          <w:tab w:val="left" w:pos="1239"/>
          <w:tab w:val="left" w:pos="1240"/>
        </w:tabs>
        <w:spacing w:line="240" w:lineRule="auto"/>
        <w:rPr>
          <w:rFonts w:cs="Times New Roman"/>
          <w:b/>
          <w:bCs/>
          <w:szCs w:val="24"/>
        </w:rPr>
      </w:pPr>
    </w:p>
    <w:p w14:paraId="4117A363" w14:textId="77777777" w:rsidR="00327BC0" w:rsidRPr="00EB60B2" w:rsidRDefault="00773086" w:rsidP="0037678B">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the nature and scope of the problem that the program will address. </w:t>
      </w:r>
    </w:p>
    <w:p w14:paraId="3E17079E" w14:textId="5A520130" w:rsidR="00327BC0" w:rsidRDefault="00327BC0" w:rsidP="0037678B">
      <w:pPr>
        <w:tabs>
          <w:tab w:val="left" w:pos="1239"/>
          <w:tab w:val="left" w:pos="1240"/>
        </w:tabs>
        <w:spacing w:line="240" w:lineRule="auto"/>
        <w:rPr>
          <w:rFonts w:cs="Times New Roman"/>
          <w:color w:val="FF0000"/>
          <w:szCs w:val="24"/>
        </w:rPr>
      </w:pPr>
    </w:p>
    <w:p w14:paraId="17048760" w14:textId="77777777" w:rsidR="00EB60B2" w:rsidRPr="00EB60B2" w:rsidRDefault="00EB60B2" w:rsidP="0037678B">
      <w:pPr>
        <w:tabs>
          <w:tab w:val="left" w:pos="1239"/>
          <w:tab w:val="left" w:pos="1240"/>
        </w:tabs>
        <w:spacing w:line="240" w:lineRule="auto"/>
        <w:rPr>
          <w:rFonts w:cs="Times New Roman"/>
          <w:color w:val="FF0000"/>
          <w:szCs w:val="24"/>
        </w:rPr>
      </w:pPr>
    </w:p>
    <w:p w14:paraId="11492DA2" w14:textId="42E3F411" w:rsidR="00327BC0" w:rsidRPr="00EB60B2" w:rsidRDefault="00773086" w:rsidP="0037678B">
      <w:pPr>
        <w:tabs>
          <w:tab w:val="left" w:pos="1239"/>
          <w:tab w:val="left" w:pos="1240"/>
        </w:tabs>
        <w:spacing w:line="240" w:lineRule="auto"/>
        <w:rPr>
          <w:rFonts w:cs="Times New Roman"/>
          <w:color w:val="FF0000"/>
          <w:szCs w:val="24"/>
        </w:rPr>
      </w:pPr>
      <w:r w:rsidRPr="00EB60B2">
        <w:rPr>
          <w:rFonts w:cs="Times New Roman"/>
          <w:color w:val="FF0000"/>
          <w:szCs w:val="24"/>
        </w:rPr>
        <w:t xml:space="preserve">Use data to provide evidence that the problem exists, demonstrate the size and scope of the problem, and document the effects of the problem on the target population and the larger community. </w:t>
      </w:r>
      <w:r w:rsidRPr="00EB60B2">
        <w:rPr>
          <w:rFonts w:cs="Times New Roman"/>
          <w:i/>
          <w:iCs/>
          <w:color w:val="FF0000"/>
          <w:szCs w:val="24"/>
        </w:rPr>
        <w:t>Any data or research referenced in the narrative should include information about the source of the data and/or a citation.</w:t>
      </w:r>
      <w:r w:rsidRPr="00EB60B2">
        <w:rPr>
          <w:rFonts w:cs="Times New Roman"/>
          <w:color w:val="FF0000"/>
          <w:szCs w:val="24"/>
        </w:rPr>
        <w:t xml:space="preserve"> </w:t>
      </w:r>
    </w:p>
    <w:p w14:paraId="20996BF5" w14:textId="40AF9A12" w:rsidR="00327BC0" w:rsidRDefault="00327BC0" w:rsidP="0037678B">
      <w:pPr>
        <w:tabs>
          <w:tab w:val="left" w:pos="1239"/>
          <w:tab w:val="left" w:pos="1240"/>
        </w:tabs>
        <w:spacing w:line="240" w:lineRule="auto"/>
        <w:rPr>
          <w:rFonts w:cs="Times New Roman"/>
          <w:color w:val="FF0000"/>
          <w:szCs w:val="24"/>
        </w:rPr>
      </w:pPr>
    </w:p>
    <w:p w14:paraId="2BB68666" w14:textId="77777777" w:rsidR="00EB60B2" w:rsidRPr="00EB60B2" w:rsidRDefault="00EB60B2" w:rsidP="0037678B">
      <w:pPr>
        <w:tabs>
          <w:tab w:val="left" w:pos="1239"/>
          <w:tab w:val="left" w:pos="1240"/>
        </w:tabs>
        <w:spacing w:line="240" w:lineRule="auto"/>
        <w:rPr>
          <w:rFonts w:cs="Times New Roman"/>
          <w:color w:val="FF0000"/>
          <w:szCs w:val="24"/>
        </w:rPr>
      </w:pPr>
    </w:p>
    <w:p w14:paraId="60622F62" w14:textId="77777777" w:rsidR="00327BC0" w:rsidRPr="00EB60B2" w:rsidRDefault="00327BC0" w:rsidP="0037678B">
      <w:pPr>
        <w:tabs>
          <w:tab w:val="left" w:pos="1239"/>
          <w:tab w:val="left" w:pos="1240"/>
        </w:tabs>
        <w:spacing w:line="240" w:lineRule="auto"/>
        <w:rPr>
          <w:rFonts w:cs="Times New Roman"/>
          <w:color w:val="FF0000"/>
          <w:szCs w:val="24"/>
        </w:rPr>
      </w:pPr>
      <w:r w:rsidRPr="00EB60B2">
        <w:rPr>
          <w:rFonts w:cs="Times New Roman"/>
          <w:color w:val="FF0000"/>
          <w:szCs w:val="24"/>
        </w:rPr>
        <w:t>D</w:t>
      </w:r>
      <w:r w:rsidR="00773086" w:rsidRPr="00EB60B2">
        <w:rPr>
          <w:rFonts w:cs="Times New Roman"/>
          <w:color w:val="FF0000"/>
          <w:szCs w:val="24"/>
        </w:rPr>
        <w:t xml:space="preserve">escribe the target population and any previous or current attempts to address the problem. </w:t>
      </w:r>
    </w:p>
    <w:p w14:paraId="4882E717" w14:textId="144EB313" w:rsidR="00327BC0" w:rsidRDefault="00327BC0" w:rsidP="0037678B">
      <w:pPr>
        <w:tabs>
          <w:tab w:val="left" w:pos="1239"/>
          <w:tab w:val="left" w:pos="1240"/>
        </w:tabs>
        <w:spacing w:line="240" w:lineRule="auto"/>
        <w:rPr>
          <w:rFonts w:cs="Times New Roman"/>
          <w:color w:val="FF0000"/>
          <w:szCs w:val="24"/>
        </w:rPr>
      </w:pPr>
    </w:p>
    <w:p w14:paraId="2A38A656" w14:textId="77777777" w:rsidR="00EB60B2" w:rsidRPr="00EB60B2" w:rsidRDefault="00EB60B2" w:rsidP="0037678B">
      <w:pPr>
        <w:tabs>
          <w:tab w:val="left" w:pos="1239"/>
          <w:tab w:val="left" w:pos="1240"/>
        </w:tabs>
        <w:spacing w:line="240" w:lineRule="auto"/>
        <w:rPr>
          <w:rFonts w:cs="Times New Roman"/>
          <w:color w:val="FF0000"/>
          <w:szCs w:val="24"/>
        </w:rPr>
      </w:pPr>
    </w:p>
    <w:p w14:paraId="36A92635" w14:textId="5298E4F9" w:rsidR="00F84238" w:rsidRPr="00EB60B2" w:rsidRDefault="00327BC0" w:rsidP="0037678B">
      <w:pPr>
        <w:tabs>
          <w:tab w:val="left" w:pos="1239"/>
          <w:tab w:val="left" w:pos="1240"/>
        </w:tabs>
        <w:spacing w:line="240" w:lineRule="auto"/>
        <w:rPr>
          <w:rFonts w:cs="Times New Roman"/>
          <w:i/>
          <w:iCs/>
          <w:color w:val="FF0000"/>
          <w:szCs w:val="24"/>
        </w:rPr>
      </w:pPr>
      <w:r w:rsidRPr="00EB60B2">
        <w:rPr>
          <w:rFonts w:cs="Times New Roman"/>
          <w:color w:val="FF0000"/>
          <w:szCs w:val="24"/>
        </w:rPr>
        <w:t>D</w:t>
      </w:r>
      <w:r w:rsidR="00773086" w:rsidRPr="00EB60B2">
        <w:rPr>
          <w:rFonts w:cs="Times New Roman"/>
          <w:color w:val="FF0000"/>
          <w:szCs w:val="24"/>
        </w:rPr>
        <w:t xml:space="preserve">escribe any research or evaluation studies that relate to the problem and contribute to their understanding of its causes and potential solutions. </w:t>
      </w:r>
      <w:r w:rsidR="00773086" w:rsidRPr="00EB60B2">
        <w:rPr>
          <w:rFonts w:cs="Times New Roman"/>
          <w:i/>
          <w:iCs/>
          <w:color w:val="FF0000"/>
          <w:szCs w:val="24"/>
        </w:rPr>
        <w:t>While OJJDP expects applicants to review the research literature for relevant studies, they should also explore whether unpublished local sources of research or evaluation data are available.</w:t>
      </w:r>
    </w:p>
    <w:p w14:paraId="4E94FFA5" w14:textId="452038F4" w:rsidR="00327BC0" w:rsidRDefault="00327BC0" w:rsidP="0037678B">
      <w:pPr>
        <w:tabs>
          <w:tab w:val="left" w:pos="1239"/>
          <w:tab w:val="left" w:pos="1240"/>
        </w:tabs>
        <w:spacing w:line="240" w:lineRule="auto"/>
        <w:rPr>
          <w:rFonts w:cs="Times New Roman"/>
          <w:i/>
          <w:iCs/>
          <w:szCs w:val="24"/>
        </w:rPr>
      </w:pPr>
    </w:p>
    <w:p w14:paraId="0035C495" w14:textId="77777777" w:rsidR="00327BC0" w:rsidRPr="00327BC0" w:rsidRDefault="00327BC0" w:rsidP="0037678B">
      <w:pPr>
        <w:tabs>
          <w:tab w:val="left" w:pos="1239"/>
          <w:tab w:val="left" w:pos="1240"/>
        </w:tabs>
        <w:spacing w:line="240" w:lineRule="auto"/>
        <w:rPr>
          <w:rFonts w:cs="Times New Roman"/>
          <w:szCs w:val="24"/>
        </w:rPr>
      </w:pPr>
    </w:p>
    <w:p w14:paraId="65063523" w14:textId="77777777" w:rsidR="00773086" w:rsidRDefault="00773086" w:rsidP="0037678B">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64902C27"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w:t>
      </w:r>
      <w:r w:rsidR="00327BC0">
        <w:rPr>
          <w:rFonts w:cs="Times New Roman"/>
          <w:b/>
          <w:color w:val="FF0000"/>
          <w:szCs w:val="24"/>
          <w:highlight w:val="yellow"/>
        </w:rPr>
        <w:t>5</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3AF6AE96" w14:textId="77777777" w:rsidR="00327BC0" w:rsidRPr="00EB60B2" w:rsidRDefault="00327BC0" w:rsidP="00327BC0">
      <w:pPr>
        <w:tabs>
          <w:tab w:val="left" w:pos="1239"/>
          <w:tab w:val="left" w:pos="1240"/>
        </w:tabs>
        <w:spacing w:line="240" w:lineRule="auto"/>
        <w:rPr>
          <w:rFonts w:cs="Times New Roman"/>
          <w:color w:val="FF0000"/>
          <w:szCs w:val="24"/>
        </w:rPr>
      </w:pPr>
      <w:r w:rsidRPr="00EB60B2">
        <w:rPr>
          <w:rFonts w:cs="Times New Roman"/>
          <w:color w:val="FF0000"/>
          <w:szCs w:val="24"/>
        </w:rPr>
        <w:t>Detail how the project will operate throughout the funding period.</w:t>
      </w:r>
    </w:p>
    <w:p w14:paraId="18DC1A22" w14:textId="21A0D43B" w:rsidR="00327BC0" w:rsidRDefault="00327BC0" w:rsidP="00327BC0">
      <w:pPr>
        <w:tabs>
          <w:tab w:val="left" w:pos="1239"/>
          <w:tab w:val="left" w:pos="1240"/>
        </w:tabs>
        <w:spacing w:line="240" w:lineRule="auto"/>
        <w:rPr>
          <w:rFonts w:cs="Times New Roman"/>
          <w:color w:val="FF0000"/>
          <w:szCs w:val="24"/>
        </w:rPr>
      </w:pPr>
    </w:p>
    <w:p w14:paraId="31FAB2E0" w14:textId="77777777" w:rsidR="00EB60B2" w:rsidRPr="00EB60B2" w:rsidRDefault="00EB60B2" w:rsidP="00327BC0">
      <w:pPr>
        <w:tabs>
          <w:tab w:val="left" w:pos="1239"/>
          <w:tab w:val="left" w:pos="1240"/>
        </w:tabs>
        <w:spacing w:line="240" w:lineRule="auto"/>
        <w:rPr>
          <w:rFonts w:cs="Times New Roman"/>
          <w:color w:val="FF0000"/>
          <w:szCs w:val="24"/>
        </w:rPr>
      </w:pPr>
    </w:p>
    <w:p w14:paraId="7ED05F4C" w14:textId="54E6243A" w:rsidR="00327BC0" w:rsidRPr="00EB60B2" w:rsidRDefault="00327BC0" w:rsidP="00327BC0">
      <w:pPr>
        <w:tabs>
          <w:tab w:val="left" w:pos="1239"/>
          <w:tab w:val="left" w:pos="1240"/>
        </w:tabs>
        <w:spacing w:line="240" w:lineRule="auto"/>
        <w:rPr>
          <w:rFonts w:cs="Times New Roman"/>
          <w:color w:val="FF0000"/>
          <w:szCs w:val="24"/>
        </w:rPr>
      </w:pPr>
      <w:r w:rsidRPr="00EB60B2">
        <w:rPr>
          <w:rFonts w:cs="Times New Roman"/>
          <w:color w:val="FF0000"/>
          <w:szCs w:val="24"/>
        </w:rPr>
        <w:t>Describe the strategies that will be</w:t>
      </w:r>
      <w:r w:rsidR="00EB60B2" w:rsidRPr="00EB60B2">
        <w:rPr>
          <w:rFonts w:cs="Times New Roman"/>
          <w:color w:val="FF0000"/>
          <w:szCs w:val="24"/>
        </w:rPr>
        <w:t xml:space="preserve"> </w:t>
      </w:r>
      <w:r w:rsidRPr="00EB60B2">
        <w:rPr>
          <w:rFonts w:cs="Times New Roman"/>
          <w:color w:val="FF0000"/>
          <w:szCs w:val="24"/>
        </w:rPr>
        <w:t xml:space="preserve">used to achieve the goals and objectives identified in the previous section. </w:t>
      </w:r>
    </w:p>
    <w:p w14:paraId="588C0159" w14:textId="79AD143D" w:rsidR="00327BC0" w:rsidRDefault="00327BC0" w:rsidP="00327BC0">
      <w:pPr>
        <w:tabs>
          <w:tab w:val="left" w:pos="1239"/>
          <w:tab w:val="left" w:pos="1240"/>
        </w:tabs>
        <w:spacing w:line="240" w:lineRule="auto"/>
        <w:rPr>
          <w:rFonts w:cs="Times New Roman"/>
          <w:color w:val="FF0000"/>
          <w:szCs w:val="24"/>
        </w:rPr>
      </w:pPr>
    </w:p>
    <w:p w14:paraId="7FEE5254" w14:textId="77777777" w:rsidR="00EB60B2" w:rsidRPr="00EB60B2" w:rsidRDefault="00EB60B2" w:rsidP="00327BC0">
      <w:pPr>
        <w:tabs>
          <w:tab w:val="left" w:pos="1239"/>
          <w:tab w:val="left" w:pos="1240"/>
        </w:tabs>
        <w:spacing w:line="240" w:lineRule="auto"/>
        <w:rPr>
          <w:rFonts w:cs="Times New Roman"/>
          <w:color w:val="FF0000"/>
          <w:szCs w:val="24"/>
        </w:rPr>
      </w:pPr>
    </w:p>
    <w:p w14:paraId="2C55205A" w14:textId="7CB9DE24" w:rsidR="00327BC0" w:rsidRPr="00EB60B2" w:rsidRDefault="00327BC0" w:rsidP="00327BC0">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how the deliverables stated in the Goals, Objectives, and Deliverables section will be completed.  </w:t>
      </w:r>
      <w:r w:rsidRPr="00EB60B2">
        <w:rPr>
          <w:rFonts w:cs="Times New Roman"/>
          <w:i/>
          <w:iCs/>
          <w:color w:val="FF0000"/>
          <w:szCs w:val="24"/>
        </w:rPr>
        <w:t>OJJDP encourages applicants to select evidence-based practices for their programs. This section should also include details regarding any leveraged resources (cash or in-kind) from local sources to support the project and discuss plans for sustainability beyond the grant period.</w:t>
      </w:r>
    </w:p>
    <w:p w14:paraId="5ED0D248" w14:textId="74D96F8D" w:rsidR="00327BC0" w:rsidRDefault="00327BC0" w:rsidP="00327BC0">
      <w:pPr>
        <w:tabs>
          <w:tab w:val="left" w:pos="1239"/>
          <w:tab w:val="left" w:pos="1240"/>
        </w:tabs>
        <w:spacing w:line="240" w:lineRule="auto"/>
        <w:rPr>
          <w:rFonts w:cs="Times New Roman"/>
          <w:color w:val="FF0000"/>
          <w:szCs w:val="24"/>
        </w:rPr>
      </w:pPr>
    </w:p>
    <w:p w14:paraId="54996AFC" w14:textId="77777777" w:rsidR="00EB60B2" w:rsidRPr="00EB60B2" w:rsidRDefault="00EB60B2" w:rsidP="00327BC0">
      <w:pPr>
        <w:tabs>
          <w:tab w:val="left" w:pos="1239"/>
          <w:tab w:val="left" w:pos="1240"/>
        </w:tabs>
        <w:spacing w:line="240" w:lineRule="auto"/>
        <w:rPr>
          <w:rFonts w:cs="Times New Roman"/>
          <w:color w:val="FF0000"/>
          <w:szCs w:val="24"/>
        </w:rPr>
      </w:pPr>
    </w:p>
    <w:p w14:paraId="41578B7C" w14:textId="77777777" w:rsidR="00EB60B2" w:rsidRPr="00EB60B2" w:rsidRDefault="00EB60B2" w:rsidP="00327BC0">
      <w:pPr>
        <w:tabs>
          <w:tab w:val="left" w:pos="1239"/>
          <w:tab w:val="left" w:pos="1240"/>
        </w:tabs>
        <w:spacing w:line="240" w:lineRule="auto"/>
        <w:rPr>
          <w:rFonts w:cs="Times New Roman"/>
          <w:color w:val="FF0000"/>
          <w:szCs w:val="24"/>
        </w:rPr>
      </w:pPr>
      <w:r w:rsidRPr="00EB60B2">
        <w:rPr>
          <w:rFonts w:cs="Times New Roman"/>
          <w:color w:val="FF0000"/>
          <w:szCs w:val="24"/>
        </w:rPr>
        <w:t>S</w:t>
      </w:r>
      <w:r w:rsidR="00327BC0" w:rsidRPr="00EB60B2">
        <w:rPr>
          <w:rFonts w:cs="Times New Roman"/>
          <w:color w:val="FF0000"/>
          <w:szCs w:val="24"/>
        </w:rPr>
        <w:t>ubmit a realistic timeline or milestone chart that</w:t>
      </w:r>
      <w:r w:rsidRPr="00EB60B2">
        <w:rPr>
          <w:rFonts w:cs="Times New Roman"/>
          <w:color w:val="FF0000"/>
          <w:szCs w:val="24"/>
        </w:rPr>
        <w:t>:</w:t>
      </w:r>
    </w:p>
    <w:p w14:paraId="4DAAB14A" w14:textId="74948A29" w:rsidR="00EB60B2" w:rsidRPr="00EB60B2" w:rsidRDefault="00EB60B2" w:rsidP="00EB60B2">
      <w:pPr>
        <w:pStyle w:val="ListParagraph"/>
        <w:numPr>
          <w:ilvl w:val="0"/>
          <w:numId w:val="29"/>
        </w:numPr>
        <w:tabs>
          <w:tab w:val="left" w:pos="1239"/>
          <w:tab w:val="left" w:pos="1240"/>
        </w:tabs>
        <w:spacing w:line="240" w:lineRule="auto"/>
        <w:rPr>
          <w:rFonts w:cs="Times New Roman"/>
          <w:color w:val="FF0000"/>
          <w:szCs w:val="24"/>
        </w:rPr>
      </w:pPr>
      <w:r w:rsidRPr="00EB60B2">
        <w:rPr>
          <w:rFonts w:cs="Times New Roman"/>
          <w:color w:val="FF0000"/>
          <w:szCs w:val="24"/>
        </w:rPr>
        <w:t>I</w:t>
      </w:r>
      <w:r w:rsidR="00327BC0" w:rsidRPr="00EB60B2">
        <w:rPr>
          <w:rFonts w:cs="Times New Roman"/>
          <w:color w:val="FF0000"/>
          <w:szCs w:val="24"/>
        </w:rPr>
        <w:t xml:space="preserve">ndicates major tasks associated with the goals and objectives of the project, </w:t>
      </w:r>
    </w:p>
    <w:p w14:paraId="1248F00F" w14:textId="722A329F" w:rsidR="00EB60B2" w:rsidRPr="00EB60B2" w:rsidRDefault="00EB60B2" w:rsidP="00EB60B2">
      <w:pPr>
        <w:pStyle w:val="ListParagraph"/>
        <w:numPr>
          <w:ilvl w:val="0"/>
          <w:numId w:val="29"/>
        </w:numPr>
        <w:tabs>
          <w:tab w:val="left" w:pos="1239"/>
          <w:tab w:val="left" w:pos="1240"/>
        </w:tabs>
        <w:spacing w:line="240" w:lineRule="auto"/>
        <w:rPr>
          <w:rFonts w:cs="Times New Roman"/>
          <w:color w:val="FF0000"/>
          <w:szCs w:val="24"/>
        </w:rPr>
      </w:pPr>
      <w:r w:rsidRPr="00EB60B2">
        <w:rPr>
          <w:rFonts w:cs="Times New Roman"/>
          <w:color w:val="FF0000"/>
          <w:szCs w:val="24"/>
        </w:rPr>
        <w:t>A</w:t>
      </w:r>
      <w:r w:rsidR="00327BC0" w:rsidRPr="00EB60B2">
        <w:rPr>
          <w:rFonts w:cs="Times New Roman"/>
          <w:color w:val="FF0000"/>
          <w:szCs w:val="24"/>
        </w:rPr>
        <w:t xml:space="preserve">ssigns responsibility for each, and </w:t>
      </w:r>
    </w:p>
    <w:p w14:paraId="00143799" w14:textId="07D89F78" w:rsidR="00EB60B2" w:rsidRPr="00EB60B2" w:rsidRDefault="00EB60B2" w:rsidP="00EB60B2">
      <w:pPr>
        <w:pStyle w:val="ListParagraph"/>
        <w:numPr>
          <w:ilvl w:val="0"/>
          <w:numId w:val="29"/>
        </w:numPr>
        <w:tabs>
          <w:tab w:val="left" w:pos="1239"/>
          <w:tab w:val="left" w:pos="1240"/>
        </w:tabs>
        <w:spacing w:line="240" w:lineRule="auto"/>
        <w:rPr>
          <w:rFonts w:cs="Times New Roman"/>
          <w:color w:val="FF0000"/>
          <w:szCs w:val="24"/>
        </w:rPr>
      </w:pPr>
      <w:r w:rsidRPr="00EB60B2">
        <w:rPr>
          <w:rFonts w:cs="Times New Roman"/>
          <w:color w:val="FF0000"/>
          <w:szCs w:val="24"/>
        </w:rPr>
        <w:t>P</w:t>
      </w:r>
      <w:r w:rsidR="00327BC0" w:rsidRPr="00EB60B2">
        <w:rPr>
          <w:rFonts w:cs="Times New Roman"/>
          <w:color w:val="FF0000"/>
          <w:szCs w:val="24"/>
        </w:rPr>
        <w:t xml:space="preserve">lots completion of each task by month or quarter for the duration of the award, using “Year 1,” “Month 1,” “Quarter 1,” etc., not calendar dates </w:t>
      </w:r>
    </w:p>
    <w:p w14:paraId="6A4F0A6F" w14:textId="1CAA1BA4" w:rsidR="00EB60B2" w:rsidRDefault="00EB60B2" w:rsidP="00EB60B2">
      <w:pPr>
        <w:tabs>
          <w:tab w:val="left" w:pos="1239"/>
          <w:tab w:val="left" w:pos="1240"/>
        </w:tabs>
        <w:spacing w:line="240" w:lineRule="auto"/>
        <w:rPr>
          <w:rFonts w:cs="Times New Roman"/>
          <w:color w:val="FF0000"/>
          <w:szCs w:val="24"/>
        </w:rPr>
      </w:pPr>
    </w:p>
    <w:p w14:paraId="44F3311A" w14:textId="77777777" w:rsidR="00EB60B2" w:rsidRPr="00EB60B2" w:rsidRDefault="00EB60B2" w:rsidP="00EB60B2">
      <w:pPr>
        <w:tabs>
          <w:tab w:val="left" w:pos="1239"/>
          <w:tab w:val="left" w:pos="1240"/>
        </w:tabs>
        <w:spacing w:line="240" w:lineRule="auto"/>
        <w:rPr>
          <w:rFonts w:cs="Times New Roman"/>
          <w:color w:val="FF0000"/>
          <w:szCs w:val="24"/>
        </w:rPr>
      </w:pPr>
    </w:p>
    <w:p w14:paraId="3FB8A1B2" w14:textId="0F0C6A19" w:rsidR="001B2239" w:rsidRPr="00EB60B2" w:rsidRDefault="00EB60B2" w:rsidP="00EB60B2">
      <w:pPr>
        <w:tabs>
          <w:tab w:val="left" w:pos="1239"/>
          <w:tab w:val="left" w:pos="1240"/>
        </w:tabs>
        <w:spacing w:line="240" w:lineRule="auto"/>
        <w:rPr>
          <w:rFonts w:cs="Times New Roman"/>
          <w:color w:val="FF0000"/>
          <w:szCs w:val="24"/>
        </w:rPr>
      </w:pPr>
      <w:r w:rsidRPr="00EB60B2">
        <w:rPr>
          <w:rFonts w:cs="Times New Roman"/>
          <w:color w:val="FF0000"/>
          <w:szCs w:val="24"/>
        </w:rPr>
        <w:lastRenderedPageBreak/>
        <w:t>S</w:t>
      </w:r>
      <w:r w:rsidR="00327BC0" w:rsidRPr="00EB60B2">
        <w:rPr>
          <w:rFonts w:cs="Times New Roman"/>
          <w:color w:val="FF0000"/>
          <w:szCs w:val="24"/>
        </w:rPr>
        <w:t xml:space="preserve">ubmit the timeline as a separate attachment, as stipulated in Additional Application Components. </w:t>
      </w:r>
      <w:r w:rsidR="00327BC0" w:rsidRPr="00EB60B2">
        <w:rPr>
          <w:rFonts w:cs="Times New Roman"/>
          <w:i/>
          <w:iCs/>
          <w:color w:val="FF0000"/>
          <w:szCs w:val="24"/>
        </w:rPr>
        <w:t>On receipt of an award, the recipient may revise the timeline, based on training and technical assistance that OJJDP will provide.</w:t>
      </w:r>
    </w:p>
    <w:p w14:paraId="1D85FC66" w14:textId="77777777" w:rsidR="00327BC0" w:rsidRPr="0037678B" w:rsidRDefault="00327BC0" w:rsidP="00327BC0">
      <w:pPr>
        <w:tabs>
          <w:tab w:val="left" w:pos="1239"/>
          <w:tab w:val="left" w:pos="1240"/>
        </w:tabs>
        <w:spacing w:line="240" w:lineRule="auto"/>
        <w:rPr>
          <w:rFonts w:cs="Times New Roman"/>
          <w:szCs w:val="24"/>
        </w:rPr>
      </w:pPr>
    </w:p>
    <w:p w14:paraId="591F0E23" w14:textId="77777777" w:rsidR="006313DE" w:rsidRDefault="006313DE" w:rsidP="0037678B">
      <w:pPr>
        <w:tabs>
          <w:tab w:val="left" w:pos="1239"/>
          <w:tab w:val="left" w:pos="1240"/>
        </w:tabs>
        <w:spacing w:line="240" w:lineRule="auto"/>
        <w:rPr>
          <w:rFonts w:cs="Times New Roman"/>
          <w:b/>
          <w:bCs/>
          <w:szCs w:val="24"/>
        </w:rPr>
      </w:pPr>
    </w:p>
    <w:p w14:paraId="3698A4E7" w14:textId="510C1F71"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75B23DB1"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6313DE">
        <w:rPr>
          <w:rFonts w:cs="Times New Roman"/>
          <w:b/>
          <w:color w:val="FF0000"/>
          <w:szCs w:val="24"/>
          <w:highlight w:val="yellow"/>
        </w:rPr>
        <w:t>2</w:t>
      </w:r>
      <w:r w:rsidR="00327BC0">
        <w:rPr>
          <w:rFonts w:cs="Times New Roman"/>
          <w:b/>
          <w:color w:val="FF0000"/>
          <w:szCs w:val="24"/>
          <w:highlight w:val="yellow"/>
        </w:rPr>
        <w:t>5</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6A3953BE" w14:textId="77777777" w:rsidR="00F84238" w:rsidRDefault="00F84238" w:rsidP="0037678B">
      <w:pPr>
        <w:tabs>
          <w:tab w:val="left" w:pos="1239"/>
          <w:tab w:val="left" w:pos="1240"/>
        </w:tabs>
        <w:spacing w:line="240" w:lineRule="auto"/>
        <w:rPr>
          <w:rFonts w:cs="Times New Roman"/>
          <w:szCs w:val="24"/>
        </w:rPr>
      </w:pPr>
    </w:p>
    <w:p w14:paraId="6A4C609E" w14:textId="77777777" w:rsidR="00EB60B2" w:rsidRPr="00EB60B2" w:rsidRDefault="00EB60B2" w:rsidP="005E67C2">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the experience and capability of the applicant organization and any contractors or subgrantees that the applicant will use to implement and manage this effort and its associated federal funding, highlighting any previous experience implementing projects of similar design or magnitude. </w:t>
      </w:r>
    </w:p>
    <w:p w14:paraId="5D395573" w14:textId="77777777" w:rsidR="00EB60B2" w:rsidRPr="00EB60B2" w:rsidRDefault="00EB60B2" w:rsidP="005E67C2">
      <w:pPr>
        <w:tabs>
          <w:tab w:val="left" w:pos="1239"/>
          <w:tab w:val="left" w:pos="1240"/>
        </w:tabs>
        <w:spacing w:line="240" w:lineRule="auto"/>
        <w:rPr>
          <w:rFonts w:cs="Times New Roman"/>
          <w:color w:val="FF0000"/>
          <w:szCs w:val="24"/>
        </w:rPr>
      </w:pPr>
    </w:p>
    <w:p w14:paraId="600879A2" w14:textId="77777777" w:rsidR="00EB60B2" w:rsidRPr="00EB60B2" w:rsidRDefault="00EB60B2" w:rsidP="005E67C2">
      <w:pPr>
        <w:tabs>
          <w:tab w:val="left" w:pos="1239"/>
          <w:tab w:val="left" w:pos="1240"/>
        </w:tabs>
        <w:spacing w:line="240" w:lineRule="auto"/>
        <w:rPr>
          <w:rFonts w:cs="Times New Roman"/>
          <w:color w:val="FF0000"/>
          <w:szCs w:val="24"/>
        </w:rPr>
      </w:pPr>
    </w:p>
    <w:p w14:paraId="3EC1DCF0" w14:textId="77777777" w:rsidR="00EB60B2" w:rsidRPr="00EB60B2" w:rsidRDefault="00EB60B2" w:rsidP="005E67C2">
      <w:pPr>
        <w:tabs>
          <w:tab w:val="left" w:pos="1239"/>
          <w:tab w:val="left" w:pos="1240"/>
        </w:tabs>
        <w:spacing w:line="240" w:lineRule="auto"/>
        <w:rPr>
          <w:rFonts w:cs="Times New Roman"/>
          <w:color w:val="FF0000"/>
          <w:szCs w:val="24"/>
        </w:rPr>
      </w:pPr>
      <w:r w:rsidRPr="00EB60B2">
        <w:rPr>
          <w:rFonts w:cs="Times New Roman"/>
          <w:color w:val="FF0000"/>
          <w:szCs w:val="24"/>
        </w:rPr>
        <w:t xml:space="preserve">Highlight the applicant’s experience/capability/capacity to manage subawards, including details on their system for fiscal accountability. </w:t>
      </w:r>
      <w:r w:rsidRPr="00EB60B2">
        <w:rPr>
          <w:rFonts w:cs="Times New Roman"/>
          <w:i/>
          <w:iCs/>
          <w:color w:val="FF0000"/>
          <w:szCs w:val="24"/>
        </w:rPr>
        <w:t>Management and staffing patterns should be clearly connected to the project design described in the previous section.</w:t>
      </w:r>
      <w:r w:rsidRPr="00EB60B2">
        <w:rPr>
          <w:rFonts w:cs="Times New Roman"/>
          <w:color w:val="FF0000"/>
          <w:szCs w:val="24"/>
        </w:rPr>
        <w:t xml:space="preserve"> </w:t>
      </w:r>
    </w:p>
    <w:p w14:paraId="4534FE6C" w14:textId="77777777" w:rsidR="00EB60B2" w:rsidRPr="00EB60B2" w:rsidRDefault="00EB60B2" w:rsidP="005E67C2">
      <w:pPr>
        <w:tabs>
          <w:tab w:val="left" w:pos="1239"/>
          <w:tab w:val="left" w:pos="1240"/>
        </w:tabs>
        <w:spacing w:line="240" w:lineRule="auto"/>
        <w:rPr>
          <w:rFonts w:cs="Times New Roman"/>
          <w:color w:val="FF0000"/>
          <w:szCs w:val="24"/>
        </w:rPr>
      </w:pPr>
    </w:p>
    <w:p w14:paraId="3A41B287" w14:textId="77777777" w:rsidR="00EB60B2" w:rsidRPr="00EB60B2" w:rsidRDefault="00EB60B2" w:rsidP="005E67C2">
      <w:pPr>
        <w:tabs>
          <w:tab w:val="left" w:pos="1239"/>
          <w:tab w:val="left" w:pos="1240"/>
        </w:tabs>
        <w:spacing w:line="240" w:lineRule="auto"/>
        <w:rPr>
          <w:rFonts w:cs="Times New Roman"/>
          <w:color w:val="FF0000"/>
          <w:szCs w:val="24"/>
        </w:rPr>
      </w:pPr>
    </w:p>
    <w:p w14:paraId="68809814" w14:textId="77777777" w:rsidR="00EB60B2" w:rsidRPr="00EB60B2" w:rsidRDefault="00EB60B2" w:rsidP="005E67C2">
      <w:pPr>
        <w:tabs>
          <w:tab w:val="left" w:pos="1239"/>
          <w:tab w:val="left" w:pos="1240"/>
        </w:tabs>
        <w:spacing w:line="240" w:lineRule="auto"/>
        <w:rPr>
          <w:rFonts w:cs="Times New Roman"/>
          <w:color w:val="FF0000"/>
          <w:szCs w:val="24"/>
        </w:rPr>
      </w:pPr>
      <w:r w:rsidRPr="00EB60B2">
        <w:rPr>
          <w:rFonts w:cs="Times New Roman"/>
          <w:color w:val="FF0000"/>
          <w:szCs w:val="24"/>
        </w:rPr>
        <w:t xml:space="preserve">Describe the roles and responsibilities of project staff and explain the program’s organizational structure and operations. </w:t>
      </w:r>
    </w:p>
    <w:p w14:paraId="30771C20" w14:textId="77777777" w:rsidR="00EB60B2" w:rsidRPr="00EB60B2" w:rsidRDefault="00EB60B2" w:rsidP="005E67C2">
      <w:pPr>
        <w:tabs>
          <w:tab w:val="left" w:pos="1239"/>
          <w:tab w:val="left" w:pos="1240"/>
        </w:tabs>
        <w:spacing w:line="240" w:lineRule="auto"/>
        <w:rPr>
          <w:rFonts w:cs="Times New Roman"/>
          <w:color w:val="FF0000"/>
          <w:szCs w:val="24"/>
        </w:rPr>
      </w:pPr>
    </w:p>
    <w:p w14:paraId="44BD4639" w14:textId="77777777" w:rsidR="00EB60B2" w:rsidRPr="00EB60B2" w:rsidRDefault="00EB60B2" w:rsidP="005E67C2">
      <w:pPr>
        <w:tabs>
          <w:tab w:val="left" w:pos="1239"/>
          <w:tab w:val="left" w:pos="1240"/>
        </w:tabs>
        <w:spacing w:line="240" w:lineRule="auto"/>
        <w:rPr>
          <w:rFonts w:cs="Times New Roman"/>
          <w:color w:val="FF0000"/>
          <w:szCs w:val="24"/>
        </w:rPr>
      </w:pPr>
      <w:r w:rsidRPr="00EB60B2">
        <w:rPr>
          <w:rFonts w:cs="Times New Roman"/>
          <w:color w:val="FF0000"/>
          <w:szCs w:val="24"/>
        </w:rPr>
        <w:t>Include a copy of an organizational chart showing how the organization operates, including:</w:t>
      </w:r>
    </w:p>
    <w:p w14:paraId="39550FA0" w14:textId="3F61E387" w:rsidR="00EB60B2" w:rsidRPr="00EB60B2" w:rsidRDefault="00EB60B2" w:rsidP="00EB60B2">
      <w:pPr>
        <w:pStyle w:val="ListParagraph"/>
        <w:numPr>
          <w:ilvl w:val="0"/>
          <w:numId w:val="30"/>
        </w:numPr>
        <w:tabs>
          <w:tab w:val="left" w:pos="1239"/>
          <w:tab w:val="left" w:pos="1240"/>
        </w:tabs>
        <w:spacing w:line="240" w:lineRule="auto"/>
        <w:rPr>
          <w:rFonts w:cs="Times New Roman"/>
          <w:color w:val="FF0000"/>
          <w:szCs w:val="24"/>
        </w:rPr>
      </w:pPr>
      <w:r w:rsidRPr="00EB60B2">
        <w:rPr>
          <w:rFonts w:cs="Times New Roman"/>
          <w:color w:val="FF0000"/>
          <w:szCs w:val="24"/>
        </w:rPr>
        <w:t xml:space="preserve">Who manages the </w:t>
      </w:r>
      <w:proofErr w:type="gramStart"/>
      <w:r w:rsidRPr="00EB60B2">
        <w:rPr>
          <w:rFonts w:cs="Times New Roman"/>
          <w:color w:val="FF0000"/>
          <w:szCs w:val="24"/>
        </w:rPr>
        <w:t>finances</w:t>
      </w:r>
      <w:proofErr w:type="gramEnd"/>
    </w:p>
    <w:p w14:paraId="47639156" w14:textId="442A33F2" w:rsidR="00EB60B2" w:rsidRPr="00EB60B2" w:rsidRDefault="00EB60B2" w:rsidP="00EB60B2">
      <w:pPr>
        <w:pStyle w:val="ListParagraph"/>
        <w:numPr>
          <w:ilvl w:val="0"/>
          <w:numId w:val="30"/>
        </w:numPr>
        <w:tabs>
          <w:tab w:val="left" w:pos="1239"/>
          <w:tab w:val="left" w:pos="1240"/>
        </w:tabs>
        <w:spacing w:line="240" w:lineRule="auto"/>
        <w:rPr>
          <w:rFonts w:cs="Times New Roman"/>
          <w:color w:val="FF0000"/>
          <w:szCs w:val="24"/>
        </w:rPr>
      </w:pPr>
      <w:r w:rsidRPr="00EB60B2">
        <w:rPr>
          <w:rFonts w:cs="Times New Roman"/>
          <w:color w:val="FF0000"/>
          <w:szCs w:val="24"/>
        </w:rPr>
        <w:t xml:space="preserve">How the organization manages </w:t>
      </w:r>
      <w:proofErr w:type="gramStart"/>
      <w:r w:rsidRPr="00EB60B2">
        <w:rPr>
          <w:rFonts w:cs="Times New Roman"/>
          <w:color w:val="FF0000"/>
          <w:szCs w:val="24"/>
        </w:rPr>
        <w:t>subawards, if</w:t>
      </w:r>
      <w:proofErr w:type="gramEnd"/>
      <w:r w:rsidRPr="00EB60B2">
        <w:rPr>
          <w:rFonts w:cs="Times New Roman"/>
          <w:color w:val="FF0000"/>
          <w:szCs w:val="24"/>
        </w:rPr>
        <w:t xml:space="preserve"> there are any</w:t>
      </w:r>
    </w:p>
    <w:p w14:paraId="7DB82222" w14:textId="2217AFB2" w:rsidR="005E67C2" w:rsidRPr="00EB60B2" w:rsidRDefault="00EB60B2" w:rsidP="00EB60B2">
      <w:pPr>
        <w:pStyle w:val="ListParagraph"/>
        <w:numPr>
          <w:ilvl w:val="0"/>
          <w:numId w:val="30"/>
        </w:numPr>
        <w:tabs>
          <w:tab w:val="left" w:pos="1239"/>
          <w:tab w:val="left" w:pos="1240"/>
        </w:tabs>
        <w:spacing w:line="240" w:lineRule="auto"/>
        <w:rPr>
          <w:rFonts w:cs="Times New Roman"/>
          <w:color w:val="FF0000"/>
          <w:szCs w:val="24"/>
        </w:rPr>
      </w:pPr>
      <w:r w:rsidRPr="00EB60B2">
        <w:rPr>
          <w:rFonts w:cs="Times New Roman"/>
          <w:color w:val="FF0000"/>
          <w:szCs w:val="24"/>
        </w:rPr>
        <w:t>And the management of the project proposed for funding</w:t>
      </w:r>
    </w:p>
    <w:p w14:paraId="7FA4DF57" w14:textId="7BAD80F1" w:rsidR="005E67C2" w:rsidRDefault="005E67C2" w:rsidP="005E67C2">
      <w:pPr>
        <w:tabs>
          <w:tab w:val="left" w:pos="1239"/>
          <w:tab w:val="left" w:pos="1240"/>
        </w:tabs>
        <w:spacing w:line="240" w:lineRule="auto"/>
        <w:rPr>
          <w:rFonts w:cs="Times New Roman"/>
          <w:color w:val="FF0000"/>
          <w:szCs w:val="24"/>
        </w:rPr>
      </w:pPr>
    </w:p>
    <w:p w14:paraId="4A38A552" w14:textId="77777777" w:rsidR="0082484E" w:rsidRDefault="0082484E"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2EFDCB56" w14:textId="56C2B769"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1</w:t>
      </w:r>
      <w:r w:rsidR="00327BC0">
        <w:rPr>
          <w:rFonts w:cs="Times New Roman"/>
          <w:b/>
          <w:color w:val="FF0000"/>
          <w:szCs w:val="24"/>
          <w:highlight w:val="yellow"/>
        </w:rPr>
        <w:t>0</w:t>
      </w:r>
      <w:r w:rsidR="006313DE" w:rsidRPr="006313DE">
        <w:rPr>
          <w:rFonts w:cs="Times New Roman"/>
          <w:b/>
          <w:color w:val="FF0000"/>
          <w:szCs w:val="24"/>
          <w:highlight w:val="yellow"/>
        </w:rPr>
        <w:t>%</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39141033" w:rsidR="005E67C2" w:rsidRDefault="005E67C2" w:rsidP="005E67C2">
      <w:pPr>
        <w:tabs>
          <w:tab w:val="left" w:pos="1239"/>
          <w:tab w:val="left" w:pos="1240"/>
        </w:tabs>
        <w:spacing w:line="240" w:lineRule="auto"/>
        <w:rPr>
          <w:rFonts w:cs="Times New Roman"/>
          <w:color w:val="FF0000"/>
          <w:szCs w:val="24"/>
        </w:rPr>
      </w:pPr>
    </w:p>
    <w:p w14:paraId="5337E510" w14:textId="77777777" w:rsidR="0082484E" w:rsidRDefault="0082484E" w:rsidP="0082484E">
      <w:pPr>
        <w:tabs>
          <w:tab w:val="left" w:pos="1239"/>
          <w:tab w:val="left" w:pos="1240"/>
        </w:tabs>
        <w:spacing w:line="240" w:lineRule="auto"/>
        <w:rPr>
          <w:rFonts w:cs="Times New Roman"/>
          <w:color w:val="FF0000"/>
          <w:szCs w:val="24"/>
        </w:rPr>
      </w:pPr>
      <w:r w:rsidRPr="0082484E">
        <w:rPr>
          <w:rFonts w:cs="Times New Roman"/>
          <w:color w:val="FF0000"/>
          <w:szCs w:val="24"/>
        </w:rPr>
        <w:t xml:space="preserve">Describe the process for measuring project performance. </w:t>
      </w:r>
    </w:p>
    <w:p w14:paraId="2AA6F534" w14:textId="77777777" w:rsidR="0082484E" w:rsidRDefault="0082484E" w:rsidP="0082484E">
      <w:pPr>
        <w:tabs>
          <w:tab w:val="left" w:pos="1239"/>
          <w:tab w:val="left" w:pos="1240"/>
        </w:tabs>
        <w:spacing w:line="240" w:lineRule="auto"/>
        <w:rPr>
          <w:rFonts w:cs="Times New Roman"/>
          <w:color w:val="FF0000"/>
          <w:szCs w:val="24"/>
        </w:rPr>
      </w:pPr>
    </w:p>
    <w:p w14:paraId="07BC44E0" w14:textId="77777777" w:rsidR="0082484E" w:rsidRDefault="0082484E" w:rsidP="0082484E">
      <w:pPr>
        <w:tabs>
          <w:tab w:val="left" w:pos="1239"/>
          <w:tab w:val="left" w:pos="1240"/>
        </w:tabs>
        <w:spacing w:line="240" w:lineRule="auto"/>
        <w:rPr>
          <w:rFonts w:cs="Times New Roman"/>
          <w:color w:val="FF0000"/>
          <w:szCs w:val="24"/>
        </w:rPr>
      </w:pPr>
    </w:p>
    <w:p w14:paraId="265E91C4" w14:textId="77777777" w:rsidR="0082484E" w:rsidRDefault="0082484E" w:rsidP="0082484E">
      <w:pPr>
        <w:tabs>
          <w:tab w:val="left" w:pos="1239"/>
          <w:tab w:val="left" w:pos="1240"/>
        </w:tabs>
        <w:spacing w:line="240" w:lineRule="auto"/>
        <w:rPr>
          <w:rFonts w:cs="Times New Roman"/>
          <w:color w:val="FF0000"/>
          <w:szCs w:val="24"/>
        </w:rPr>
      </w:pPr>
      <w:r w:rsidRPr="0082484E">
        <w:rPr>
          <w:rFonts w:cs="Times New Roman"/>
          <w:color w:val="FF0000"/>
          <w:szCs w:val="24"/>
        </w:rPr>
        <w:t xml:space="preserve">Identify who will collect the data, who is responsible for performance measurements, and how the information will be used to guide and evaluate the impact of the project. </w:t>
      </w:r>
    </w:p>
    <w:p w14:paraId="5AC3ECB9" w14:textId="77777777" w:rsidR="0082484E" w:rsidRDefault="0082484E" w:rsidP="0082484E">
      <w:pPr>
        <w:tabs>
          <w:tab w:val="left" w:pos="1239"/>
          <w:tab w:val="left" w:pos="1240"/>
        </w:tabs>
        <w:spacing w:line="240" w:lineRule="auto"/>
        <w:rPr>
          <w:rFonts w:cs="Times New Roman"/>
          <w:color w:val="FF0000"/>
          <w:szCs w:val="24"/>
        </w:rPr>
      </w:pPr>
    </w:p>
    <w:p w14:paraId="7E26B493" w14:textId="77777777" w:rsidR="0082484E" w:rsidRDefault="0082484E" w:rsidP="0082484E">
      <w:pPr>
        <w:tabs>
          <w:tab w:val="left" w:pos="1239"/>
          <w:tab w:val="left" w:pos="1240"/>
        </w:tabs>
        <w:spacing w:line="240" w:lineRule="auto"/>
        <w:rPr>
          <w:rFonts w:cs="Times New Roman"/>
          <w:color w:val="FF0000"/>
          <w:szCs w:val="24"/>
        </w:rPr>
      </w:pPr>
    </w:p>
    <w:p w14:paraId="253C9095" w14:textId="2DEA793E" w:rsidR="0082484E" w:rsidRDefault="0082484E" w:rsidP="0082484E">
      <w:pPr>
        <w:tabs>
          <w:tab w:val="left" w:pos="1239"/>
          <w:tab w:val="left" w:pos="1240"/>
        </w:tabs>
        <w:spacing w:line="240" w:lineRule="auto"/>
        <w:rPr>
          <w:rFonts w:cs="Times New Roman"/>
          <w:color w:val="FF0000"/>
          <w:szCs w:val="24"/>
        </w:rPr>
      </w:pPr>
      <w:r w:rsidRPr="0082484E">
        <w:rPr>
          <w:rFonts w:cs="Times New Roman"/>
          <w:color w:val="FF0000"/>
          <w:szCs w:val="24"/>
        </w:rPr>
        <w:t xml:space="preserve">Describe the process that will be used to accurately report data. </w:t>
      </w:r>
    </w:p>
    <w:p w14:paraId="173A1385" w14:textId="2A0BA08C" w:rsidR="0082484E" w:rsidRDefault="0082484E" w:rsidP="0082484E">
      <w:pPr>
        <w:tabs>
          <w:tab w:val="left" w:pos="1239"/>
          <w:tab w:val="left" w:pos="1240"/>
        </w:tabs>
        <w:spacing w:line="240" w:lineRule="auto"/>
        <w:rPr>
          <w:rFonts w:cs="Times New Roman"/>
          <w:color w:val="FF0000"/>
          <w:szCs w:val="24"/>
        </w:rPr>
      </w:pPr>
    </w:p>
    <w:p w14:paraId="1B1ADC6D" w14:textId="77777777" w:rsidR="0082484E" w:rsidRPr="0082484E" w:rsidRDefault="0082484E" w:rsidP="0082484E">
      <w:pPr>
        <w:tabs>
          <w:tab w:val="left" w:pos="1239"/>
          <w:tab w:val="left" w:pos="1240"/>
        </w:tabs>
        <w:spacing w:line="240" w:lineRule="auto"/>
        <w:rPr>
          <w:rFonts w:cs="Times New Roman"/>
          <w:color w:val="FF0000"/>
          <w:szCs w:val="24"/>
        </w:rPr>
      </w:pPr>
    </w:p>
    <w:p w14:paraId="67AB3ADB" w14:textId="6FF6593E" w:rsidR="005E67C2" w:rsidRPr="005E67C2" w:rsidRDefault="005E67C2" w:rsidP="0082484E">
      <w:pPr>
        <w:tabs>
          <w:tab w:val="left" w:pos="1239"/>
          <w:tab w:val="left" w:pos="1240"/>
        </w:tabs>
        <w:spacing w:line="240" w:lineRule="auto"/>
        <w:rPr>
          <w:rFonts w:cs="Times New Roman"/>
          <w:color w:val="FF0000"/>
          <w:szCs w:val="24"/>
        </w:rPr>
      </w:pPr>
    </w:p>
    <w:sectPr w:rsidR="005E67C2" w:rsidRPr="005E67C2" w:rsidSect="009E45CC">
      <w:footerReference w:type="default" r:id="rId8"/>
      <w:type w:val="continuous"/>
      <w:pgSz w:w="12240" w:h="15840"/>
      <w:pgMar w:top="1440" w:right="1440" w:bottom="1440" w:left="1440" w:header="0" w:footer="21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40830" w14:textId="77777777" w:rsidR="00CD716B" w:rsidRDefault="00CD716B" w:rsidP="004A7249">
      <w:pPr>
        <w:spacing w:line="240" w:lineRule="auto"/>
      </w:pPr>
      <w:r>
        <w:separator/>
      </w:r>
    </w:p>
  </w:endnote>
  <w:endnote w:type="continuationSeparator" w:id="0">
    <w:p w14:paraId="6C571EDD" w14:textId="77777777" w:rsidR="00CD716B" w:rsidRDefault="00CD716B"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0987940"/>
      <w:docPartObj>
        <w:docPartGallery w:val="Page Numbers (Bottom of Page)"/>
        <w:docPartUnique/>
      </w:docPartObj>
    </w:sdtPr>
    <w:sdtEndPr/>
    <w:sdtContent>
      <w:sdt>
        <w:sdtPr>
          <w:id w:val="1728636285"/>
          <w:docPartObj>
            <w:docPartGallery w:val="Page Numbers (Top of Page)"/>
            <w:docPartUnique/>
          </w:docPartObj>
        </w:sdtPr>
        <w:sdtEndPr/>
        <w:sdtContent>
          <w:p w14:paraId="5686E5FC" w14:textId="62FDEFAB" w:rsidR="004A7249" w:rsidRDefault="004A72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C27D753" w14:textId="77777777" w:rsidR="004A7249" w:rsidRDefault="004A7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661290"/>
      <w:docPartObj>
        <w:docPartGallery w:val="Page Numbers (Bottom of Page)"/>
        <w:docPartUnique/>
      </w:docPartObj>
    </w:sdtPr>
    <w:sdtEndPr/>
    <w:sdtContent>
      <w:sdt>
        <w:sdtPr>
          <w:id w:val="-178890999"/>
          <w:docPartObj>
            <w:docPartGallery w:val="Page Numbers (Top of Page)"/>
            <w:docPartUnique/>
          </w:docPartObj>
        </w:sdtPr>
        <w:sdtEndPr/>
        <w:sdtContent>
          <w:p w14:paraId="1E614E10" w14:textId="77777777" w:rsidR="00A06B44" w:rsidRDefault="00A06B44">
            <w:pPr>
              <w:pStyle w:val="Footer"/>
              <w:jc w:val="center"/>
            </w:pPr>
            <w:r w:rsidRPr="00A06B44">
              <w:rPr>
                <w:rFonts w:cs="Times New Roman"/>
                <w:sz w:val="22"/>
              </w:rPr>
              <w:t xml:space="preserve">Page </w:t>
            </w:r>
            <w:r w:rsidRPr="00A06B44">
              <w:rPr>
                <w:rFonts w:cs="Times New Roman"/>
                <w:b/>
                <w:bCs/>
                <w:sz w:val="22"/>
              </w:rPr>
              <w:fldChar w:fldCharType="begin"/>
            </w:r>
            <w:r w:rsidRPr="00A06B44">
              <w:rPr>
                <w:rFonts w:cs="Times New Roman"/>
                <w:b/>
                <w:bCs/>
                <w:sz w:val="22"/>
              </w:rPr>
              <w:instrText xml:space="preserve"> PAGE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r w:rsidRPr="00A06B44">
              <w:rPr>
                <w:rFonts w:cs="Times New Roman"/>
                <w:sz w:val="22"/>
              </w:rPr>
              <w:t xml:space="preserve"> of </w:t>
            </w:r>
            <w:r w:rsidRPr="00A06B44">
              <w:rPr>
                <w:rFonts w:cs="Times New Roman"/>
                <w:b/>
                <w:bCs/>
                <w:sz w:val="22"/>
              </w:rPr>
              <w:fldChar w:fldCharType="begin"/>
            </w:r>
            <w:r w:rsidRPr="00A06B44">
              <w:rPr>
                <w:rFonts w:cs="Times New Roman"/>
                <w:b/>
                <w:bCs/>
                <w:sz w:val="22"/>
              </w:rPr>
              <w:instrText xml:space="preserve"> NUMPAGES  </w:instrText>
            </w:r>
            <w:r w:rsidRPr="00A06B44">
              <w:rPr>
                <w:rFonts w:cs="Times New Roman"/>
                <w:b/>
                <w:bCs/>
                <w:sz w:val="22"/>
              </w:rPr>
              <w:fldChar w:fldCharType="separate"/>
            </w:r>
            <w:r w:rsidRPr="00A06B44">
              <w:rPr>
                <w:rFonts w:cs="Times New Roman"/>
                <w:b/>
                <w:bCs/>
                <w:noProof/>
                <w:sz w:val="22"/>
              </w:rPr>
              <w:t>2</w:t>
            </w:r>
            <w:r w:rsidRPr="00A06B44">
              <w:rPr>
                <w:rFonts w:cs="Times New Roman"/>
                <w:b/>
                <w:bCs/>
                <w:sz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D3892F" w14:textId="77777777" w:rsidR="00CD716B" w:rsidRDefault="00CD716B" w:rsidP="004A7249">
      <w:pPr>
        <w:spacing w:line="240" w:lineRule="auto"/>
      </w:pPr>
      <w:r>
        <w:separator/>
      </w:r>
    </w:p>
  </w:footnote>
  <w:footnote w:type="continuationSeparator" w:id="0">
    <w:p w14:paraId="0454B28D" w14:textId="77777777" w:rsidR="00CD716B" w:rsidRDefault="00CD716B" w:rsidP="004A72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0152AE2"/>
    <w:multiLevelType w:val="hybridMultilevel"/>
    <w:tmpl w:val="D7F8F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50857F4"/>
    <w:multiLevelType w:val="hybridMultilevel"/>
    <w:tmpl w:val="CDAAB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6"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7"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18" w15:restartNumberingAfterBreak="0">
    <w:nsid w:val="37172F78"/>
    <w:multiLevelType w:val="hybridMultilevel"/>
    <w:tmpl w:val="A8D80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20"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3"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5"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2"/>
  </w:num>
  <w:num w:numId="2">
    <w:abstractNumId w:val="14"/>
  </w:num>
  <w:num w:numId="3">
    <w:abstractNumId w:val="5"/>
  </w:num>
  <w:num w:numId="4">
    <w:abstractNumId w:val="25"/>
  </w:num>
  <w:num w:numId="5">
    <w:abstractNumId w:val="17"/>
  </w:num>
  <w:num w:numId="6">
    <w:abstractNumId w:val="15"/>
  </w:num>
  <w:num w:numId="7">
    <w:abstractNumId w:val="11"/>
  </w:num>
  <w:num w:numId="8">
    <w:abstractNumId w:val="0"/>
  </w:num>
  <w:num w:numId="9">
    <w:abstractNumId w:val="10"/>
  </w:num>
  <w:num w:numId="10">
    <w:abstractNumId w:val="1"/>
  </w:num>
  <w:num w:numId="11">
    <w:abstractNumId w:val="24"/>
  </w:num>
  <w:num w:numId="12">
    <w:abstractNumId w:val="28"/>
  </w:num>
  <w:num w:numId="13">
    <w:abstractNumId w:val="8"/>
  </w:num>
  <w:num w:numId="14">
    <w:abstractNumId w:val="4"/>
  </w:num>
  <w:num w:numId="15">
    <w:abstractNumId w:val="19"/>
  </w:num>
  <w:num w:numId="16">
    <w:abstractNumId w:val="16"/>
  </w:num>
  <w:num w:numId="17">
    <w:abstractNumId w:val="20"/>
  </w:num>
  <w:num w:numId="18">
    <w:abstractNumId w:val="23"/>
  </w:num>
  <w:num w:numId="19">
    <w:abstractNumId w:val="3"/>
  </w:num>
  <w:num w:numId="20">
    <w:abstractNumId w:val="27"/>
  </w:num>
  <w:num w:numId="21">
    <w:abstractNumId w:val="21"/>
  </w:num>
  <w:num w:numId="22">
    <w:abstractNumId w:val="2"/>
  </w:num>
  <w:num w:numId="23">
    <w:abstractNumId w:val="29"/>
  </w:num>
  <w:num w:numId="24">
    <w:abstractNumId w:val="7"/>
  </w:num>
  <w:num w:numId="25">
    <w:abstractNumId w:val="13"/>
  </w:num>
  <w:num w:numId="26">
    <w:abstractNumId w:val="9"/>
  </w:num>
  <w:num w:numId="27">
    <w:abstractNumId w:val="12"/>
  </w:num>
  <w:num w:numId="28">
    <w:abstractNumId w:val="26"/>
  </w:num>
  <w:num w:numId="29">
    <w:abstractNumId w:val="18"/>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4FAAxX0JctAAAA"/>
  </w:docVars>
  <w:rsids>
    <w:rsidRoot w:val="002E4500"/>
    <w:rsid w:val="00001B5F"/>
    <w:rsid w:val="00005FFA"/>
    <w:rsid w:val="00013A68"/>
    <w:rsid w:val="0002625D"/>
    <w:rsid w:val="000303E0"/>
    <w:rsid w:val="0003197F"/>
    <w:rsid w:val="00032C72"/>
    <w:rsid w:val="00034878"/>
    <w:rsid w:val="00034C2E"/>
    <w:rsid w:val="00051FF0"/>
    <w:rsid w:val="0007565A"/>
    <w:rsid w:val="00076881"/>
    <w:rsid w:val="00076F3B"/>
    <w:rsid w:val="00091644"/>
    <w:rsid w:val="000A5ABF"/>
    <w:rsid w:val="000A6B54"/>
    <w:rsid w:val="000C1A1B"/>
    <w:rsid w:val="000C2410"/>
    <w:rsid w:val="000C38CD"/>
    <w:rsid w:val="000F5E98"/>
    <w:rsid w:val="001112E6"/>
    <w:rsid w:val="00114F1B"/>
    <w:rsid w:val="0013407E"/>
    <w:rsid w:val="00142593"/>
    <w:rsid w:val="00150100"/>
    <w:rsid w:val="00153A82"/>
    <w:rsid w:val="00165171"/>
    <w:rsid w:val="0017267B"/>
    <w:rsid w:val="00175CB7"/>
    <w:rsid w:val="001764CA"/>
    <w:rsid w:val="0017788F"/>
    <w:rsid w:val="00185483"/>
    <w:rsid w:val="001921C8"/>
    <w:rsid w:val="001A0C17"/>
    <w:rsid w:val="001A5857"/>
    <w:rsid w:val="001B2239"/>
    <w:rsid w:val="001C2899"/>
    <w:rsid w:val="001E41DD"/>
    <w:rsid w:val="00210F11"/>
    <w:rsid w:val="002166D0"/>
    <w:rsid w:val="00220F54"/>
    <w:rsid w:val="00221CE3"/>
    <w:rsid w:val="00224354"/>
    <w:rsid w:val="00225EDD"/>
    <w:rsid w:val="002443AA"/>
    <w:rsid w:val="00244CC8"/>
    <w:rsid w:val="00251E36"/>
    <w:rsid w:val="00262717"/>
    <w:rsid w:val="002819A2"/>
    <w:rsid w:val="00287C6D"/>
    <w:rsid w:val="002A01F1"/>
    <w:rsid w:val="002A1DF4"/>
    <w:rsid w:val="002A1FB7"/>
    <w:rsid w:val="002B478C"/>
    <w:rsid w:val="002D1586"/>
    <w:rsid w:val="002D49C0"/>
    <w:rsid w:val="002E4500"/>
    <w:rsid w:val="002F584B"/>
    <w:rsid w:val="00304751"/>
    <w:rsid w:val="0030484F"/>
    <w:rsid w:val="0030730A"/>
    <w:rsid w:val="003175B9"/>
    <w:rsid w:val="00327BC0"/>
    <w:rsid w:val="00330078"/>
    <w:rsid w:val="00333271"/>
    <w:rsid w:val="003349B3"/>
    <w:rsid w:val="0034270E"/>
    <w:rsid w:val="0037583B"/>
    <w:rsid w:val="0037678B"/>
    <w:rsid w:val="00384C40"/>
    <w:rsid w:val="00391BBD"/>
    <w:rsid w:val="00397913"/>
    <w:rsid w:val="003C46FE"/>
    <w:rsid w:val="003D3216"/>
    <w:rsid w:val="003D7849"/>
    <w:rsid w:val="003E5626"/>
    <w:rsid w:val="003E6026"/>
    <w:rsid w:val="003F0A02"/>
    <w:rsid w:val="003F30C3"/>
    <w:rsid w:val="004015E1"/>
    <w:rsid w:val="004059E7"/>
    <w:rsid w:val="00427042"/>
    <w:rsid w:val="0044180A"/>
    <w:rsid w:val="004702C4"/>
    <w:rsid w:val="00477C09"/>
    <w:rsid w:val="00485FDF"/>
    <w:rsid w:val="004A2FB5"/>
    <w:rsid w:val="004A7249"/>
    <w:rsid w:val="004B45ED"/>
    <w:rsid w:val="004C169B"/>
    <w:rsid w:val="004C383D"/>
    <w:rsid w:val="004C3BC7"/>
    <w:rsid w:val="004C5E46"/>
    <w:rsid w:val="004D38BD"/>
    <w:rsid w:val="004E7F93"/>
    <w:rsid w:val="004F2012"/>
    <w:rsid w:val="00504910"/>
    <w:rsid w:val="00512BBC"/>
    <w:rsid w:val="00515838"/>
    <w:rsid w:val="0051674D"/>
    <w:rsid w:val="00531DB4"/>
    <w:rsid w:val="005379AC"/>
    <w:rsid w:val="0054018F"/>
    <w:rsid w:val="005464D7"/>
    <w:rsid w:val="005665EE"/>
    <w:rsid w:val="00570225"/>
    <w:rsid w:val="00572426"/>
    <w:rsid w:val="005800B8"/>
    <w:rsid w:val="00586240"/>
    <w:rsid w:val="00590812"/>
    <w:rsid w:val="00591B18"/>
    <w:rsid w:val="00592641"/>
    <w:rsid w:val="00594D3D"/>
    <w:rsid w:val="005B5630"/>
    <w:rsid w:val="005C14F6"/>
    <w:rsid w:val="005C154F"/>
    <w:rsid w:val="005D6BFF"/>
    <w:rsid w:val="005E4023"/>
    <w:rsid w:val="005E67C2"/>
    <w:rsid w:val="005F1FA7"/>
    <w:rsid w:val="005F550C"/>
    <w:rsid w:val="006033C5"/>
    <w:rsid w:val="0061209E"/>
    <w:rsid w:val="00623C47"/>
    <w:rsid w:val="00624A67"/>
    <w:rsid w:val="00626958"/>
    <w:rsid w:val="006275C0"/>
    <w:rsid w:val="00630983"/>
    <w:rsid w:val="006313DE"/>
    <w:rsid w:val="00650F84"/>
    <w:rsid w:val="00657D0C"/>
    <w:rsid w:val="0066561B"/>
    <w:rsid w:val="00670D37"/>
    <w:rsid w:val="00681C19"/>
    <w:rsid w:val="006B4DED"/>
    <w:rsid w:val="006D7CA9"/>
    <w:rsid w:val="006E70D5"/>
    <w:rsid w:val="006F09BD"/>
    <w:rsid w:val="006F3773"/>
    <w:rsid w:val="0071031F"/>
    <w:rsid w:val="00713949"/>
    <w:rsid w:val="00731222"/>
    <w:rsid w:val="0073144E"/>
    <w:rsid w:val="007370C9"/>
    <w:rsid w:val="00741F09"/>
    <w:rsid w:val="0074580D"/>
    <w:rsid w:val="00746607"/>
    <w:rsid w:val="00757271"/>
    <w:rsid w:val="00763289"/>
    <w:rsid w:val="00773086"/>
    <w:rsid w:val="007A0F3E"/>
    <w:rsid w:val="007A4431"/>
    <w:rsid w:val="007A6DB2"/>
    <w:rsid w:val="007B6B3B"/>
    <w:rsid w:val="007B7346"/>
    <w:rsid w:val="007E52BD"/>
    <w:rsid w:val="0080101C"/>
    <w:rsid w:val="00801DF9"/>
    <w:rsid w:val="0080241D"/>
    <w:rsid w:val="00806AE1"/>
    <w:rsid w:val="0081344F"/>
    <w:rsid w:val="00814958"/>
    <w:rsid w:val="0082484E"/>
    <w:rsid w:val="0084536F"/>
    <w:rsid w:val="00850194"/>
    <w:rsid w:val="00852752"/>
    <w:rsid w:val="008558F7"/>
    <w:rsid w:val="00860354"/>
    <w:rsid w:val="00860F9D"/>
    <w:rsid w:val="008748BC"/>
    <w:rsid w:val="00882451"/>
    <w:rsid w:val="00886101"/>
    <w:rsid w:val="00886DD4"/>
    <w:rsid w:val="008A398D"/>
    <w:rsid w:val="008A7269"/>
    <w:rsid w:val="008A78E8"/>
    <w:rsid w:val="008C14D6"/>
    <w:rsid w:val="008C4907"/>
    <w:rsid w:val="008D5E85"/>
    <w:rsid w:val="008F6DF4"/>
    <w:rsid w:val="009129CC"/>
    <w:rsid w:val="00924B7D"/>
    <w:rsid w:val="00932389"/>
    <w:rsid w:val="00935F97"/>
    <w:rsid w:val="009404D8"/>
    <w:rsid w:val="00943D15"/>
    <w:rsid w:val="00953608"/>
    <w:rsid w:val="009608CF"/>
    <w:rsid w:val="00960DA3"/>
    <w:rsid w:val="009634B0"/>
    <w:rsid w:val="00965BBC"/>
    <w:rsid w:val="00977DA8"/>
    <w:rsid w:val="00987D43"/>
    <w:rsid w:val="00992C67"/>
    <w:rsid w:val="009930DE"/>
    <w:rsid w:val="00993F12"/>
    <w:rsid w:val="009B6CCA"/>
    <w:rsid w:val="009C2B7F"/>
    <w:rsid w:val="009C53E8"/>
    <w:rsid w:val="009D03E8"/>
    <w:rsid w:val="009E3704"/>
    <w:rsid w:val="009E45CC"/>
    <w:rsid w:val="00A06B44"/>
    <w:rsid w:val="00A25EC2"/>
    <w:rsid w:val="00A33454"/>
    <w:rsid w:val="00A33FAF"/>
    <w:rsid w:val="00A3459C"/>
    <w:rsid w:val="00A40A70"/>
    <w:rsid w:val="00A415C0"/>
    <w:rsid w:val="00A45639"/>
    <w:rsid w:val="00A56724"/>
    <w:rsid w:val="00A656D4"/>
    <w:rsid w:val="00A753CC"/>
    <w:rsid w:val="00A76B8B"/>
    <w:rsid w:val="00A945FF"/>
    <w:rsid w:val="00A976B1"/>
    <w:rsid w:val="00AA23D3"/>
    <w:rsid w:val="00AA6074"/>
    <w:rsid w:val="00AA65B5"/>
    <w:rsid w:val="00AB4F59"/>
    <w:rsid w:val="00AC13A3"/>
    <w:rsid w:val="00AC3E71"/>
    <w:rsid w:val="00AD187E"/>
    <w:rsid w:val="00AE4FC2"/>
    <w:rsid w:val="00AF716C"/>
    <w:rsid w:val="00B01EFF"/>
    <w:rsid w:val="00B4724B"/>
    <w:rsid w:val="00B5080D"/>
    <w:rsid w:val="00B56B46"/>
    <w:rsid w:val="00B7128F"/>
    <w:rsid w:val="00B74E52"/>
    <w:rsid w:val="00B84BF1"/>
    <w:rsid w:val="00B90731"/>
    <w:rsid w:val="00BA62C2"/>
    <w:rsid w:val="00BA652B"/>
    <w:rsid w:val="00BB3B86"/>
    <w:rsid w:val="00BC09C3"/>
    <w:rsid w:val="00BC64A3"/>
    <w:rsid w:val="00BD0CA3"/>
    <w:rsid w:val="00BD69D3"/>
    <w:rsid w:val="00BE48DD"/>
    <w:rsid w:val="00C025CA"/>
    <w:rsid w:val="00C07D97"/>
    <w:rsid w:val="00C233DE"/>
    <w:rsid w:val="00C30A9F"/>
    <w:rsid w:val="00C33763"/>
    <w:rsid w:val="00C36546"/>
    <w:rsid w:val="00C36C0F"/>
    <w:rsid w:val="00C40246"/>
    <w:rsid w:val="00C5270C"/>
    <w:rsid w:val="00C52C9C"/>
    <w:rsid w:val="00C66628"/>
    <w:rsid w:val="00C7229A"/>
    <w:rsid w:val="00C73683"/>
    <w:rsid w:val="00C74C62"/>
    <w:rsid w:val="00C776B2"/>
    <w:rsid w:val="00C820F0"/>
    <w:rsid w:val="00C86B25"/>
    <w:rsid w:val="00C91ECD"/>
    <w:rsid w:val="00C92E31"/>
    <w:rsid w:val="00CA48E9"/>
    <w:rsid w:val="00CD1C41"/>
    <w:rsid w:val="00CD33B4"/>
    <w:rsid w:val="00CD6D1B"/>
    <w:rsid w:val="00CD716B"/>
    <w:rsid w:val="00CE31A3"/>
    <w:rsid w:val="00CF662F"/>
    <w:rsid w:val="00CF6D60"/>
    <w:rsid w:val="00D1058A"/>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C15BB"/>
    <w:rsid w:val="00DC7C14"/>
    <w:rsid w:val="00DD1D88"/>
    <w:rsid w:val="00DD2AD9"/>
    <w:rsid w:val="00DD346F"/>
    <w:rsid w:val="00DF3A47"/>
    <w:rsid w:val="00E02979"/>
    <w:rsid w:val="00E326BB"/>
    <w:rsid w:val="00E35BC8"/>
    <w:rsid w:val="00E40834"/>
    <w:rsid w:val="00E61860"/>
    <w:rsid w:val="00E61CBF"/>
    <w:rsid w:val="00E72CD8"/>
    <w:rsid w:val="00E72ED2"/>
    <w:rsid w:val="00E765D4"/>
    <w:rsid w:val="00E7682C"/>
    <w:rsid w:val="00EA3D87"/>
    <w:rsid w:val="00EB1EDB"/>
    <w:rsid w:val="00EB60B2"/>
    <w:rsid w:val="00ED33BD"/>
    <w:rsid w:val="00ED34EC"/>
    <w:rsid w:val="00ED6100"/>
    <w:rsid w:val="00EE5453"/>
    <w:rsid w:val="00EF0FE2"/>
    <w:rsid w:val="00EF16FE"/>
    <w:rsid w:val="00F01FAF"/>
    <w:rsid w:val="00F04C1B"/>
    <w:rsid w:val="00F11B8B"/>
    <w:rsid w:val="00F34A5F"/>
    <w:rsid w:val="00F42C5A"/>
    <w:rsid w:val="00F74711"/>
    <w:rsid w:val="00F751CF"/>
    <w:rsid w:val="00F84238"/>
    <w:rsid w:val="00F92F84"/>
    <w:rsid w:val="00FB11EF"/>
    <w:rsid w:val="00FC5250"/>
    <w:rsid w:val="00FD1764"/>
    <w:rsid w:val="00FD2504"/>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800B8"/>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 w:type="paragraph" w:customStyle="1" w:styleId="CM27">
    <w:name w:val="CM27"/>
    <w:basedOn w:val="Default"/>
    <w:next w:val="Default"/>
    <w:uiPriority w:val="99"/>
    <w:rsid w:val="0082484E"/>
    <w:pPr>
      <w:spacing w:line="213" w:lineRule="atLeast"/>
    </w:pPr>
    <w:rPr>
      <w:rFonts w:ascii="Arial" w:hAnsi="Arial" w:cs="Arial"/>
      <w:color w:val="auto"/>
    </w:rPr>
  </w:style>
  <w:style w:type="paragraph" w:customStyle="1" w:styleId="CM41">
    <w:name w:val="CM41"/>
    <w:basedOn w:val="Default"/>
    <w:next w:val="Default"/>
    <w:uiPriority w:val="99"/>
    <w:rsid w:val="0082484E"/>
    <w:rPr>
      <w:rFonts w:ascii="Arial" w:hAnsi="Arial" w:cs="Arial"/>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912</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5</cp:revision>
  <dcterms:created xsi:type="dcterms:W3CDTF">2020-12-29T17:26:00Z</dcterms:created>
  <dcterms:modified xsi:type="dcterms:W3CDTF">2021-01-05T15:39:00Z</dcterms:modified>
</cp:coreProperties>
</file>